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6B65" w:rsidRPr="006B448B" w:rsidRDefault="008C6B65" w:rsidP="00E52ADE">
      <w:pPr>
        <w:spacing w:after="0"/>
        <w:jc w:val="center"/>
        <w:rPr>
          <w:b/>
          <w:sz w:val="22"/>
          <w:u w:val="single"/>
        </w:rPr>
      </w:pPr>
      <w:r w:rsidRPr="006B448B">
        <w:rPr>
          <w:b/>
          <w:sz w:val="22"/>
          <w:u w:val="single"/>
        </w:rPr>
        <w:t>Dropbox Encryption Project</w:t>
      </w:r>
    </w:p>
    <w:p w:rsidR="008C6B65" w:rsidRDefault="008C6B65" w:rsidP="00E52ADE">
      <w:pPr>
        <w:spacing w:after="0"/>
        <w:jc w:val="center"/>
        <w:rPr>
          <w:sz w:val="22"/>
        </w:rPr>
      </w:pPr>
    </w:p>
    <w:p w:rsidR="00A06940" w:rsidRPr="006B448B" w:rsidRDefault="00A06940" w:rsidP="00E52ADE">
      <w:pPr>
        <w:spacing w:after="0"/>
        <w:jc w:val="center"/>
        <w:rPr>
          <w:b/>
          <w:sz w:val="22"/>
          <w:u w:val="single"/>
        </w:rPr>
      </w:pPr>
      <w:r w:rsidRPr="006B448B">
        <w:rPr>
          <w:b/>
          <w:sz w:val="22"/>
          <w:u w:val="single"/>
        </w:rPr>
        <w:t>Introduction</w:t>
      </w:r>
    </w:p>
    <w:p w:rsidR="00351B2F" w:rsidRPr="004341A7" w:rsidRDefault="00A06940" w:rsidP="006521C3">
      <w:pPr>
        <w:spacing w:after="0"/>
        <w:ind w:firstLine="720"/>
        <w:jc w:val="both"/>
        <w:rPr>
          <w:sz w:val="22"/>
        </w:rPr>
      </w:pPr>
      <w:r w:rsidRPr="004341A7">
        <w:rPr>
          <w:sz w:val="22"/>
        </w:rPr>
        <w:t xml:space="preserve">Dropbox is an online file storage provider founded in 2007 by Drew Houston and </w:t>
      </w:r>
      <w:proofErr w:type="spellStart"/>
      <w:r w:rsidRPr="004341A7">
        <w:rPr>
          <w:sz w:val="22"/>
        </w:rPr>
        <w:t>Arash</w:t>
      </w:r>
      <w:proofErr w:type="spellEnd"/>
      <w:r w:rsidRPr="004341A7">
        <w:rPr>
          <w:sz w:val="22"/>
        </w:rPr>
        <w:t xml:space="preserve"> Ferdowsi</w:t>
      </w:r>
      <w:r w:rsidR="001D56FF" w:rsidRPr="004341A7">
        <w:rPr>
          <w:sz w:val="22"/>
        </w:rPr>
        <w:t xml:space="preserve">.  The file hosting service provides cloud storage and file synchronization.  Dropbox </w:t>
      </w:r>
      <w:r w:rsidR="00351B2F" w:rsidRPr="004341A7">
        <w:rPr>
          <w:sz w:val="22"/>
        </w:rPr>
        <w:t>works by creating</w:t>
      </w:r>
      <w:r w:rsidR="001D56FF" w:rsidRPr="004341A7">
        <w:rPr>
          <w:sz w:val="22"/>
        </w:rPr>
        <w:t xml:space="preserve"> a folder on the user’s computer and </w:t>
      </w:r>
      <w:r w:rsidR="00351B2F" w:rsidRPr="004341A7">
        <w:rPr>
          <w:sz w:val="22"/>
        </w:rPr>
        <w:t>synchronizing the contents of the folder to its servers and other computers or devices that the user has installed Dropbox, thereby keeping the files up-to-date on all devices.</w:t>
      </w:r>
    </w:p>
    <w:p w:rsidR="00351B2F" w:rsidRPr="004341A7" w:rsidRDefault="00351B2F" w:rsidP="006521C3">
      <w:pPr>
        <w:spacing w:after="0"/>
        <w:jc w:val="both"/>
        <w:rPr>
          <w:sz w:val="22"/>
        </w:rPr>
      </w:pPr>
      <w:r w:rsidRPr="004341A7">
        <w:rPr>
          <w:sz w:val="22"/>
        </w:rPr>
        <w:tab/>
        <w:t xml:space="preserve">Dropbox also implements various security mechanisms to ensure that data is secure.   </w:t>
      </w:r>
      <w:r w:rsidR="00411DD7" w:rsidRPr="004341A7">
        <w:rPr>
          <w:sz w:val="22"/>
        </w:rPr>
        <w:t>According to its website, Dropbox files at rest are encrypted using 256-bit Advanced Encryption Standard (AES).  Moreover, Secure Sockets Layer (SSL)/Transport Layer Security (TLS) is used to transmit data between Dropbox’s app and servers.  The channel is secured by 128-bit or higher AES encryption.  Dropbox also provides user’s the option to use two-step verification at login.</w:t>
      </w:r>
    </w:p>
    <w:p w:rsidR="00411DD7" w:rsidRPr="004341A7" w:rsidRDefault="00411DD7" w:rsidP="006521C3">
      <w:pPr>
        <w:spacing w:after="0"/>
        <w:jc w:val="both"/>
        <w:rPr>
          <w:sz w:val="22"/>
        </w:rPr>
      </w:pPr>
      <w:r w:rsidRPr="004341A7">
        <w:rPr>
          <w:sz w:val="22"/>
        </w:rPr>
        <w:tab/>
        <w:t xml:space="preserve">Despite </w:t>
      </w:r>
      <w:r w:rsidR="00D631AB" w:rsidRPr="004341A7">
        <w:rPr>
          <w:sz w:val="22"/>
        </w:rPr>
        <w:t>these security features, Dropbox does not provide client-side encryption to users</w:t>
      </w:r>
      <w:r w:rsidR="00C625FD" w:rsidRPr="004341A7">
        <w:rPr>
          <w:sz w:val="22"/>
        </w:rPr>
        <w:t xml:space="preserve"> (encrypting data on the sender’s side before the transmission of data to a server)</w:t>
      </w:r>
      <w:r w:rsidR="00D631AB" w:rsidRPr="004341A7">
        <w:rPr>
          <w:sz w:val="22"/>
        </w:rPr>
        <w:t xml:space="preserve">.  </w:t>
      </w:r>
      <w:r w:rsidR="00C625FD" w:rsidRPr="004341A7">
        <w:rPr>
          <w:sz w:val="22"/>
        </w:rPr>
        <w:t xml:space="preserve">Client-side encryption improves security because it prevents service providers and third parties from gaining access to data. </w:t>
      </w:r>
      <w:r w:rsidR="00D631AB" w:rsidRPr="004341A7">
        <w:rPr>
          <w:sz w:val="22"/>
        </w:rPr>
        <w:t xml:space="preserve"> </w:t>
      </w:r>
      <w:r w:rsidRPr="004341A7">
        <w:rPr>
          <w:sz w:val="22"/>
        </w:rPr>
        <w:t>The curr</w:t>
      </w:r>
      <w:r w:rsidR="00C625FD" w:rsidRPr="004341A7">
        <w:rPr>
          <w:sz w:val="22"/>
        </w:rPr>
        <w:t>ent project seeks to remedy the</w:t>
      </w:r>
      <w:r w:rsidRPr="004341A7">
        <w:rPr>
          <w:sz w:val="22"/>
        </w:rPr>
        <w:t xml:space="preserve"> shortcoming</w:t>
      </w:r>
      <w:r w:rsidR="00C625FD" w:rsidRPr="004341A7">
        <w:rPr>
          <w:sz w:val="22"/>
        </w:rPr>
        <w:t xml:space="preserve"> of Dropbox</w:t>
      </w:r>
      <w:r w:rsidRPr="004341A7">
        <w:rPr>
          <w:sz w:val="22"/>
        </w:rPr>
        <w:t xml:space="preserve"> by adding client-side encryption</w:t>
      </w:r>
      <w:r w:rsidR="00C625FD" w:rsidRPr="004341A7">
        <w:rPr>
          <w:sz w:val="22"/>
        </w:rPr>
        <w:t xml:space="preserve"> to Dropbox</w:t>
      </w:r>
      <w:r w:rsidRPr="004341A7">
        <w:rPr>
          <w:sz w:val="22"/>
        </w:rPr>
        <w:t xml:space="preserve">.  </w:t>
      </w:r>
      <w:r w:rsidR="00D631AB" w:rsidRPr="004341A7">
        <w:rPr>
          <w:sz w:val="22"/>
        </w:rPr>
        <w:t xml:space="preserve">More specifically, this project will </w:t>
      </w:r>
      <w:r w:rsidR="00C625FD" w:rsidRPr="004341A7">
        <w:rPr>
          <w:sz w:val="22"/>
        </w:rPr>
        <w:t>implement client-side encryption for shared files on Dropbox.</w:t>
      </w:r>
    </w:p>
    <w:p w:rsidR="00E52ADE" w:rsidRPr="004341A7" w:rsidRDefault="00E52ADE" w:rsidP="00E52ADE">
      <w:pPr>
        <w:spacing w:after="0"/>
        <w:jc w:val="center"/>
        <w:rPr>
          <w:sz w:val="22"/>
        </w:rPr>
      </w:pPr>
    </w:p>
    <w:p w:rsidR="00E52ADE" w:rsidRPr="006B448B" w:rsidRDefault="00E52ADE" w:rsidP="00E52ADE">
      <w:pPr>
        <w:spacing w:after="0"/>
        <w:jc w:val="center"/>
        <w:rPr>
          <w:b/>
          <w:sz w:val="22"/>
          <w:u w:val="single"/>
        </w:rPr>
      </w:pPr>
      <w:r w:rsidRPr="006B448B">
        <w:rPr>
          <w:b/>
          <w:sz w:val="22"/>
          <w:u w:val="single"/>
        </w:rPr>
        <w:t>Project Implementation</w:t>
      </w:r>
    </w:p>
    <w:p w:rsidR="00F217CC" w:rsidRDefault="00E52ADE" w:rsidP="006521C3">
      <w:pPr>
        <w:spacing w:after="0"/>
        <w:jc w:val="both"/>
        <w:rPr>
          <w:sz w:val="22"/>
        </w:rPr>
      </w:pPr>
      <w:r w:rsidRPr="004341A7">
        <w:rPr>
          <w:sz w:val="22"/>
        </w:rPr>
        <w:tab/>
      </w:r>
      <w:r w:rsidR="00FF69E8" w:rsidRPr="004341A7">
        <w:rPr>
          <w:sz w:val="22"/>
        </w:rPr>
        <w:t xml:space="preserve">There are </w:t>
      </w:r>
      <w:r w:rsidR="009F700B" w:rsidRPr="004341A7">
        <w:rPr>
          <w:sz w:val="22"/>
        </w:rPr>
        <w:t>several</w:t>
      </w:r>
      <w:r w:rsidR="00FF69E8" w:rsidRPr="004341A7">
        <w:rPr>
          <w:sz w:val="22"/>
        </w:rPr>
        <w:t xml:space="preserve"> requisites need</w:t>
      </w:r>
      <w:r w:rsidR="009F700B" w:rsidRPr="004341A7">
        <w:rPr>
          <w:sz w:val="22"/>
        </w:rPr>
        <w:t>ed</w:t>
      </w:r>
      <w:r w:rsidR="00FF69E8" w:rsidRPr="004341A7">
        <w:rPr>
          <w:sz w:val="22"/>
        </w:rPr>
        <w:t xml:space="preserve"> to implement the project.  First, we assume that the user can run Python on Windows.  </w:t>
      </w:r>
      <w:r w:rsidR="0005616F" w:rsidRPr="004341A7">
        <w:rPr>
          <w:sz w:val="22"/>
        </w:rPr>
        <w:t xml:space="preserve">Second, the user must also have </w:t>
      </w:r>
      <w:proofErr w:type="spellStart"/>
      <w:r w:rsidR="0005616F" w:rsidRPr="004341A7">
        <w:rPr>
          <w:sz w:val="22"/>
        </w:rPr>
        <w:t>Tkinter</w:t>
      </w:r>
      <w:proofErr w:type="spellEnd"/>
      <w:r w:rsidR="0005616F" w:rsidRPr="004341A7">
        <w:rPr>
          <w:sz w:val="22"/>
        </w:rPr>
        <w:t xml:space="preserve"> and </w:t>
      </w:r>
      <w:proofErr w:type="spellStart"/>
      <w:r w:rsidR="0005616F" w:rsidRPr="004341A7">
        <w:rPr>
          <w:sz w:val="22"/>
        </w:rPr>
        <w:t>PyCrypto</w:t>
      </w:r>
      <w:proofErr w:type="spellEnd"/>
      <w:r w:rsidR="0005616F" w:rsidRPr="004341A7">
        <w:rPr>
          <w:sz w:val="22"/>
        </w:rPr>
        <w:t xml:space="preserve"> support for Python.  </w:t>
      </w:r>
      <w:r w:rsidR="0071062B" w:rsidRPr="004341A7">
        <w:rPr>
          <w:sz w:val="22"/>
        </w:rPr>
        <w:t xml:space="preserve">The program used in this project </w:t>
      </w:r>
      <w:r w:rsidR="004341A7" w:rsidRPr="004341A7">
        <w:rPr>
          <w:sz w:val="22"/>
        </w:rPr>
        <w:t>import</w:t>
      </w:r>
      <w:r w:rsidR="004341A7">
        <w:rPr>
          <w:sz w:val="22"/>
        </w:rPr>
        <w:t>s methods from the</w:t>
      </w:r>
      <w:r w:rsidR="004341A7" w:rsidRPr="004341A7">
        <w:rPr>
          <w:sz w:val="22"/>
        </w:rPr>
        <w:t xml:space="preserve">se modules.  </w:t>
      </w:r>
      <w:r w:rsidR="0005616F" w:rsidRPr="004341A7">
        <w:rPr>
          <w:sz w:val="22"/>
        </w:rPr>
        <w:t xml:space="preserve">Third, the user must receive an access token from Dropbox.  This can be done by going to the Dropbox developer’s website and creating an app.  The access token </w:t>
      </w:r>
      <w:r w:rsidR="004341A7" w:rsidRPr="004341A7">
        <w:rPr>
          <w:sz w:val="22"/>
        </w:rPr>
        <w:t xml:space="preserve">is necessary to </w:t>
      </w:r>
      <w:r w:rsidR="00A20248">
        <w:rPr>
          <w:sz w:val="22"/>
        </w:rPr>
        <w:t>use</w:t>
      </w:r>
      <w:r w:rsidR="0005616F" w:rsidRPr="004341A7">
        <w:rPr>
          <w:sz w:val="22"/>
        </w:rPr>
        <w:t xml:space="preserve"> Dropbox’s API.  The API allows the user to upload and download files through the command line; there is no need to manually log into Dropbox and download or upload files.</w:t>
      </w:r>
      <w:r w:rsidR="004341A7">
        <w:rPr>
          <w:sz w:val="22"/>
        </w:rPr>
        <w:t xml:space="preserve">  Fourth, each person who seeks to share or view a file must have a Dropbox account.  This is necessary because Dropbox only allows its users to upload and download files.  Without the ability to do so, </w:t>
      </w:r>
      <w:r w:rsidR="00F54DF7">
        <w:rPr>
          <w:sz w:val="22"/>
        </w:rPr>
        <w:t>the user</w:t>
      </w:r>
      <w:r w:rsidR="004341A7">
        <w:rPr>
          <w:sz w:val="22"/>
        </w:rPr>
        <w:t xml:space="preserve"> cannot download </w:t>
      </w:r>
      <w:r w:rsidR="00F54DF7">
        <w:rPr>
          <w:sz w:val="22"/>
        </w:rPr>
        <w:t>or upload key</w:t>
      </w:r>
      <w:r w:rsidR="00A20248">
        <w:rPr>
          <w:sz w:val="22"/>
        </w:rPr>
        <w:t>s or encrypted files</w:t>
      </w:r>
      <w:r w:rsidR="00F54DF7">
        <w:rPr>
          <w:sz w:val="22"/>
        </w:rPr>
        <w:t>.  Fifth, we assume that there already exists a shared folder with the appropriate access controls.  Our program does not add or remove the permissions of a shared folder.</w:t>
      </w:r>
      <w:r w:rsidR="001253DD">
        <w:rPr>
          <w:sz w:val="22"/>
        </w:rPr>
        <w:t xml:space="preserve"> These permissions must be adjusted through Dropbox’</w:t>
      </w:r>
      <w:r w:rsidR="00F217CC">
        <w:rPr>
          <w:sz w:val="22"/>
        </w:rPr>
        <w:t>s website itself.</w:t>
      </w:r>
    </w:p>
    <w:p w:rsidR="005D745F" w:rsidRDefault="001253DD" w:rsidP="00D14794">
      <w:pPr>
        <w:spacing w:after="0"/>
        <w:ind w:firstLine="720"/>
        <w:jc w:val="both"/>
        <w:rPr>
          <w:sz w:val="22"/>
        </w:rPr>
      </w:pPr>
      <w:r>
        <w:rPr>
          <w:sz w:val="22"/>
        </w:rPr>
        <w:t xml:space="preserve">Instead, </w:t>
      </w:r>
      <w:r w:rsidR="0031184E">
        <w:rPr>
          <w:sz w:val="22"/>
        </w:rPr>
        <w:t>each</w:t>
      </w:r>
      <w:r>
        <w:rPr>
          <w:sz w:val="22"/>
        </w:rPr>
        <w:t xml:space="preserve"> time a user</w:t>
      </w:r>
      <w:r w:rsidR="0031184E">
        <w:rPr>
          <w:sz w:val="22"/>
        </w:rPr>
        <w:t xml:space="preserve"> signs up in our application a folder is created with his username and a file named again as username.txt </w:t>
      </w:r>
      <w:proofErr w:type="spellStart"/>
      <w:r w:rsidR="0031184E">
        <w:rPr>
          <w:sz w:val="22"/>
        </w:rPr>
        <w:t>ic</w:t>
      </w:r>
      <w:proofErr w:type="spellEnd"/>
      <w:r w:rsidR="0031184E">
        <w:rPr>
          <w:sz w:val="22"/>
        </w:rPr>
        <w:t xml:space="preserve"> created inside it with public</w:t>
      </w:r>
      <w:r>
        <w:rPr>
          <w:sz w:val="22"/>
        </w:rPr>
        <w:t xml:space="preserve"> key of the user as its content</w:t>
      </w:r>
      <w:r w:rsidR="00D14794">
        <w:rPr>
          <w:sz w:val="22"/>
        </w:rPr>
        <w:t xml:space="preserve">. </w:t>
      </w:r>
      <w:r w:rsidR="005D745F">
        <w:rPr>
          <w:sz w:val="22"/>
        </w:rPr>
        <w:t>The program creates “</w:t>
      </w:r>
      <w:proofErr w:type="spellStart"/>
      <w:r w:rsidR="005D745F">
        <w:rPr>
          <w:sz w:val="22"/>
        </w:rPr>
        <w:t>Proj</w:t>
      </w:r>
      <w:proofErr w:type="spellEnd"/>
      <w:r w:rsidR="005D745F">
        <w:rPr>
          <w:sz w:val="22"/>
        </w:rPr>
        <w:t>” folder in “C:/” and “downloads” folder inside “C:/</w:t>
      </w:r>
      <w:proofErr w:type="spellStart"/>
      <w:r w:rsidR="005D745F">
        <w:rPr>
          <w:sz w:val="22"/>
        </w:rPr>
        <w:t>Proj</w:t>
      </w:r>
      <w:proofErr w:type="spellEnd"/>
      <w:r w:rsidR="005D745F">
        <w:rPr>
          <w:sz w:val="22"/>
        </w:rPr>
        <w:t>” where it stores all the downloads. When the user runs the programs for the first time, he/she is given an option of Login or Sign UP. The user then chooses signup option and enters his details and app token. While signing up the program creates a file named “</w:t>
      </w:r>
      <w:proofErr w:type="spellStart"/>
      <w:r w:rsidR="005D745F">
        <w:rPr>
          <w:sz w:val="22"/>
        </w:rPr>
        <w:t>PUPR_username</w:t>
      </w:r>
      <w:proofErr w:type="spellEnd"/>
      <w:r w:rsidR="005D745F">
        <w:rPr>
          <w:sz w:val="22"/>
        </w:rPr>
        <w:t xml:space="preserve"> of the user.txt” where it stores th</w:t>
      </w:r>
      <w:r w:rsidR="008275FC">
        <w:rPr>
          <w:sz w:val="22"/>
        </w:rPr>
        <w:t>e public private keys generated</w:t>
      </w:r>
      <w:r w:rsidR="003F29E6">
        <w:rPr>
          <w:sz w:val="22"/>
        </w:rPr>
        <w:t>, encrypted and uploaded into Dropbox so that the user can use them from any system</w:t>
      </w:r>
      <w:r w:rsidR="008275FC">
        <w:rPr>
          <w:sz w:val="22"/>
        </w:rPr>
        <w:t xml:space="preserve"> and also creates a file named “PWD.txt” which stores all user info and password are stored.</w:t>
      </w:r>
      <w:r w:rsidR="00875034">
        <w:rPr>
          <w:sz w:val="22"/>
        </w:rPr>
        <w:t xml:space="preserve"> Then after signing  up the user is asked to login</w:t>
      </w:r>
      <w:r w:rsidR="00BF7E64">
        <w:rPr>
          <w:sz w:val="22"/>
        </w:rPr>
        <w:t xml:space="preserve"> with the details he provided and if the user is verified the</w:t>
      </w:r>
      <w:r w:rsidR="00E027D0">
        <w:rPr>
          <w:sz w:val="22"/>
        </w:rPr>
        <w:t>n he is given with a menu filled with tasks which he can perform.</w:t>
      </w:r>
    </w:p>
    <w:p w:rsidR="008B2131" w:rsidRDefault="008B2131" w:rsidP="006521C3">
      <w:pPr>
        <w:spacing w:after="0"/>
        <w:jc w:val="both"/>
        <w:rPr>
          <w:sz w:val="22"/>
        </w:rPr>
      </w:pPr>
    </w:p>
    <w:p w:rsidR="008B2131" w:rsidRDefault="008B2131" w:rsidP="006521C3">
      <w:pPr>
        <w:spacing w:after="0"/>
        <w:jc w:val="both"/>
        <w:rPr>
          <w:sz w:val="22"/>
        </w:rPr>
      </w:pPr>
      <w:r>
        <w:rPr>
          <w:sz w:val="22"/>
        </w:rPr>
        <w:tab/>
        <w:t xml:space="preserve">Our program </w:t>
      </w:r>
      <w:r w:rsidR="008A40EC">
        <w:rPr>
          <w:sz w:val="22"/>
        </w:rPr>
        <w:t>consists</w:t>
      </w:r>
      <w:r>
        <w:rPr>
          <w:sz w:val="22"/>
        </w:rPr>
        <w:t xml:space="preserve"> of various </w:t>
      </w:r>
      <w:r w:rsidR="00D82971">
        <w:rPr>
          <w:sz w:val="22"/>
        </w:rPr>
        <w:t>modules (</w:t>
      </w:r>
      <w:r w:rsidR="00BF7E64">
        <w:rPr>
          <w:sz w:val="22"/>
        </w:rPr>
        <w:t>or options)</w:t>
      </w:r>
      <w:r w:rsidR="00F217CC">
        <w:rPr>
          <w:sz w:val="22"/>
        </w:rPr>
        <w:t>, which together allow the user to encrypt and decrypt a file on Dropbox</w:t>
      </w:r>
      <w:r w:rsidR="008A40EC">
        <w:rPr>
          <w:sz w:val="22"/>
        </w:rPr>
        <w:t>. The modules are as follows</w:t>
      </w:r>
      <w:r w:rsidR="00F217CC">
        <w:rPr>
          <w:sz w:val="22"/>
        </w:rPr>
        <w:t>:</w:t>
      </w:r>
    </w:p>
    <w:p w:rsidR="00D82971" w:rsidRDefault="00D82971" w:rsidP="006521C3">
      <w:pPr>
        <w:spacing w:after="0"/>
        <w:jc w:val="both"/>
        <w:rPr>
          <w:sz w:val="22"/>
        </w:rPr>
      </w:pPr>
    </w:p>
    <w:p w:rsidR="00D82971" w:rsidRDefault="00D82971" w:rsidP="006521C3">
      <w:pPr>
        <w:spacing w:after="0"/>
        <w:jc w:val="both"/>
        <w:rPr>
          <w:sz w:val="22"/>
        </w:rPr>
      </w:pPr>
    </w:p>
    <w:p w:rsidR="00D82971" w:rsidRDefault="00D82971" w:rsidP="006521C3">
      <w:pPr>
        <w:spacing w:after="0"/>
        <w:jc w:val="both"/>
        <w:rPr>
          <w:sz w:val="22"/>
        </w:rPr>
      </w:pPr>
    </w:p>
    <w:p w:rsidR="00D82971" w:rsidRDefault="00D82971" w:rsidP="006521C3">
      <w:pPr>
        <w:spacing w:after="0"/>
        <w:jc w:val="both"/>
        <w:rPr>
          <w:sz w:val="22"/>
        </w:rPr>
      </w:pPr>
    </w:p>
    <w:p w:rsidR="008A40EC" w:rsidRDefault="008A40EC" w:rsidP="006521C3">
      <w:pPr>
        <w:spacing w:after="0"/>
        <w:jc w:val="both"/>
        <w:rPr>
          <w:sz w:val="22"/>
        </w:rPr>
      </w:pPr>
      <w:r w:rsidRPr="00DB0BDE">
        <w:rPr>
          <w:b/>
          <w:sz w:val="22"/>
          <w:u w:val="single"/>
        </w:rPr>
        <w:lastRenderedPageBreak/>
        <w:t>Upload Module:</w:t>
      </w:r>
      <w:r w:rsidR="00F217CC">
        <w:rPr>
          <w:sz w:val="22"/>
        </w:rPr>
        <w:t xml:space="preserve"> This module allows a user</w:t>
      </w:r>
      <w:r>
        <w:rPr>
          <w:sz w:val="22"/>
        </w:rPr>
        <w:t xml:space="preserve"> to upload files of different format</w:t>
      </w:r>
      <w:r w:rsidR="00F217CC">
        <w:rPr>
          <w:sz w:val="22"/>
        </w:rPr>
        <w:t>s</w:t>
      </w:r>
      <w:r>
        <w:rPr>
          <w:sz w:val="22"/>
        </w:rPr>
        <w:t xml:space="preserve"> to </w:t>
      </w:r>
      <w:r w:rsidR="00F217CC">
        <w:rPr>
          <w:sz w:val="22"/>
        </w:rPr>
        <w:t>a desired location in Dropbox. For</w:t>
      </w:r>
      <w:r>
        <w:rPr>
          <w:sz w:val="22"/>
        </w:rPr>
        <w:t xml:space="preserve"> </w:t>
      </w:r>
      <w:r w:rsidR="008275FC">
        <w:rPr>
          <w:sz w:val="22"/>
        </w:rPr>
        <w:t>convenience,</w:t>
      </w:r>
      <w:r w:rsidR="00F217CC">
        <w:rPr>
          <w:sz w:val="22"/>
        </w:rPr>
        <w:t xml:space="preserve"> it provides a</w:t>
      </w:r>
      <w:r>
        <w:rPr>
          <w:sz w:val="22"/>
        </w:rPr>
        <w:t xml:space="preserve"> dialog box</w:t>
      </w:r>
      <w:r w:rsidR="00F217CC">
        <w:rPr>
          <w:sz w:val="22"/>
        </w:rPr>
        <w:t xml:space="preserve"> that</w:t>
      </w:r>
      <w:r>
        <w:rPr>
          <w:sz w:val="22"/>
        </w:rPr>
        <w:t xml:space="preserve"> allows you to browse through files on the local system.</w:t>
      </w:r>
      <w:r w:rsidR="00F217CC">
        <w:rPr>
          <w:sz w:val="22"/>
        </w:rPr>
        <w:t xml:space="preserve"> Note: T</w:t>
      </w:r>
      <w:r w:rsidR="00D82971">
        <w:rPr>
          <w:sz w:val="22"/>
        </w:rPr>
        <w:t>his module does</w:t>
      </w:r>
      <w:r w:rsidR="00F217CC">
        <w:rPr>
          <w:sz w:val="22"/>
        </w:rPr>
        <w:t xml:space="preserve"> no</w:t>
      </w:r>
      <w:r w:rsidR="00D82971">
        <w:rPr>
          <w:sz w:val="22"/>
        </w:rPr>
        <w:t>t encrypt the files</w:t>
      </w:r>
      <w:r w:rsidR="00F217CC">
        <w:rPr>
          <w:sz w:val="22"/>
        </w:rPr>
        <w:t xml:space="preserve"> that are uploaded</w:t>
      </w:r>
      <w:r w:rsidR="00D82971">
        <w:rPr>
          <w:sz w:val="22"/>
        </w:rPr>
        <w:t>.</w:t>
      </w:r>
    </w:p>
    <w:p w:rsidR="00D82971" w:rsidRPr="009B5551" w:rsidRDefault="00DB0BDE" w:rsidP="006521C3">
      <w:pPr>
        <w:spacing w:after="0"/>
        <w:jc w:val="both"/>
        <w:rPr>
          <w:b/>
          <w:sz w:val="22"/>
          <w:u w:val="single"/>
        </w:rPr>
      </w:pPr>
      <w:r w:rsidRPr="009B5551">
        <w:rPr>
          <w:b/>
          <w:noProof/>
          <w:u w:val="single"/>
        </w:rPr>
        <w:drawing>
          <wp:anchor distT="0" distB="0" distL="114300" distR="114300" simplePos="0" relativeHeight="251658240" behindDoc="1" locked="0" layoutInCell="1" allowOverlap="1">
            <wp:simplePos x="0" y="0"/>
            <wp:positionH relativeFrom="column">
              <wp:posOffset>1095375</wp:posOffset>
            </wp:positionH>
            <wp:positionV relativeFrom="paragraph">
              <wp:posOffset>165735</wp:posOffset>
            </wp:positionV>
            <wp:extent cx="3667125" cy="2019300"/>
            <wp:effectExtent l="0" t="0" r="9525" b="0"/>
            <wp:wrapTight wrapText="bothSides">
              <wp:wrapPolygon edited="0">
                <wp:start x="0" y="0"/>
                <wp:lineTo x="0" y="21396"/>
                <wp:lineTo x="21544" y="21396"/>
                <wp:lineTo x="2154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cstate="print">
                      <a:extLst>
                        <a:ext uri="{28A0092B-C50C-407E-A947-70E740481C1C}">
                          <a14:useLocalDpi xmlns:a14="http://schemas.microsoft.com/office/drawing/2010/main" val="0"/>
                        </a:ext>
                      </a:extLst>
                    </a:blip>
                    <a:stretch>
                      <a:fillRect/>
                    </a:stretch>
                  </pic:blipFill>
                  <pic:spPr>
                    <a:xfrm>
                      <a:off x="0" y="0"/>
                      <a:ext cx="3667125" cy="2019300"/>
                    </a:xfrm>
                    <a:prstGeom prst="rect">
                      <a:avLst/>
                    </a:prstGeom>
                  </pic:spPr>
                </pic:pic>
              </a:graphicData>
            </a:graphic>
            <wp14:sizeRelH relativeFrom="margin">
              <wp14:pctWidth>0</wp14:pctWidth>
            </wp14:sizeRelH>
            <wp14:sizeRelV relativeFrom="margin">
              <wp14:pctHeight>0</wp14:pctHeight>
            </wp14:sizeRelV>
          </wp:anchor>
        </w:drawing>
      </w:r>
      <w:r w:rsidR="00D82971" w:rsidRPr="009B5551">
        <w:rPr>
          <w:b/>
          <w:sz w:val="22"/>
          <w:u w:val="single"/>
        </w:rPr>
        <w:t>Screenshot:</w:t>
      </w:r>
    </w:p>
    <w:p w:rsidR="00D82971" w:rsidRDefault="00D82971" w:rsidP="006521C3">
      <w:pPr>
        <w:spacing w:after="0"/>
        <w:jc w:val="both"/>
        <w:rPr>
          <w:sz w:val="22"/>
        </w:rPr>
      </w:pPr>
    </w:p>
    <w:p w:rsidR="00D82971" w:rsidRPr="004341A7" w:rsidRDefault="00D82971" w:rsidP="006521C3">
      <w:pPr>
        <w:spacing w:after="0"/>
        <w:jc w:val="both"/>
        <w:rPr>
          <w:sz w:val="22"/>
        </w:rPr>
      </w:pPr>
    </w:p>
    <w:p w:rsidR="00B67163" w:rsidRDefault="004341A7" w:rsidP="00DB020F">
      <w:pPr>
        <w:spacing w:after="0"/>
        <w:jc w:val="both"/>
        <w:rPr>
          <w:sz w:val="22"/>
        </w:rPr>
      </w:pPr>
      <w:r w:rsidRPr="004341A7">
        <w:rPr>
          <w:sz w:val="22"/>
        </w:rPr>
        <w:tab/>
      </w:r>
    </w:p>
    <w:p w:rsidR="008C6B65" w:rsidRDefault="008C6B65" w:rsidP="0005616F">
      <w:pPr>
        <w:spacing w:after="0"/>
        <w:rPr>
          <w:sz w:val="22"/>
        </w:rPr>
      </w:pPr>
    </w:p>
    <w:p w:rsidR="006521C3" w:rsidRDefault="006521C3" w:rsidP="008C6B65">
      <w:pPr>
        <w:spacing w:after="0"/>
        <w:jc w:val="center"/>
        <w:rPr>
          <w:sz w:val="22"/>
        </w:rPr>
      </w:pPr>
    </w:p>
    <w:p w:rsidR="00C7311D" w:rsidRDefault="00C7311D" w:rsidP="008C6B65">
      <w:pPr>
        <w:spacing w:after="0"/>
        <w:jc w:val="center"/>
        <w:rPr>
          <w:sz w:val="22"/>
        </w:rPr>
      </w:pPr>
    </w:p>
    <w:p w:rsidR="00C7311D" w:rsidRDefault="00C7311D" w:rsidP="008C6B65">
      <w:pPr>
        <w:spacing w:after="0"/>
        <w:jc w:val="center"/>
        <w:rPr>
          <w:sz w:val="22"/>
        </w:rPr>
      </w:pPr>
    </w:p>
    <w:p w:rsidR="00C7311D" w:rsidRDefault="00C7311D" w:rsidP="008C6B65">
      <w:pPr>
        <w:spacing w:after="0"/>
        <w:jc w:val="center"/>
        <w:rPr>
          <w:sz w:val="22"/>
        </w:rPr>
      </w:pPr>
    </w:p>
    <w:p w:rsidR="00C7311D" w:rsidRDefault="00C7311D" w:rsidP="008C6B65">
      <w:pPr>
        <w:spacing w:after="0"/>
        <w:jc w:val="center"/>
        <w:rPr>
          <w:sz w:val="22"/>
        </w:rPr>
      </w:pPr>
    </w:p>
    <w:p w:rsidR="00C7311D" w:rsidRDefault="00C7311D" w:rsidP="008C6B65">
      <w:pPr>
        <w:spacing w:after="0"/>
        <w:jc w:val="center"/>
        <w:rPr>
          <w:sz w:val="22"/>
        </w:rPr>
      </w:pPr>
    </w:p>
    <w:p w:rsidR="00C7311D" w:rsidRDefault="00C7311D" w:rsidP="008C6B65">
      <w:pPr>
        <w:spacing w:after="0"/>
        <w:jc w:val="center"/>
        <w:rPr>
          <w:sz w:val="22"/>
        </w:rPr>
      </w:pPr>
    </w:p>
    <w:p w:rsidR="00C7311D" w:rsidRDefault="00C7311D" w:rsidP="008C6B65">
      <w:pPr>
        <w:spacing w:after="0"/>
        <w:jc w:val="center"/>
        <w:rPr>
          <w:sz w:val="22"/>
        </w:rPr>
      </w:pPr>
    </w:p>
    <w:p w:rsidR="00C7311D" w:rsidRDefault="00C7311D" w:rsidP="008C6B65">
      <w:pPr>
        <w:spacing w:after="0"/>
        <w:jc w:val="center"/>
        <w:rPr>
          <w:sz w:val="22"/>
        </w:rPr>
      </w:pPr>
    </w:p>
    <w:p w:rsidR="00C7311D" w:rsidRDefault="00DB0BDE" w:rsidP="00DB0BDE">
      <w:pPr>
        <w:spacing w:after="0"/>
        <w:rPr>
          <w:sz w:val="22"/>
        </w:rPr>
      </w:pPr>
      <w:r w:rsidRPr="009B5551">
        <w:rPr>
          <w:b/>
          <w:sz w:val="22"/>
          <w:u w:val="single"/>
        </w:rPr>
        <w:t>Download Module:</w:t>
      </w:r>
      <w:r w:rsidR="00F217CC">
        <w:rPr>
          <w:sz w:val="22"/>
        </w:rPr>
        <w:t xml:space="preserve"> T</w:t>
      </w:r>
      <w:r>
        <w:rPr>
          <w:sz w:val="22"/>
        </w:rPr>
        <w:t>his module gives the user a list of files and folders and their path</w:t>
      </w:r>
      <w:r w:rsidR="009B5551">
        <w:rPr>
          <w:sz w:val="22"/>
        </w:rPr>
        <w:t>s. Then the user is asked to choose the path to his desired file</w:t>
      </w:r>
      <w:r w:rsidR="00F217CC">
        <w:rPr>
          <w:sz w:val="22"/>
        </w:rPr>
        <w:t>.</w:t>
      </w:r>
      <w:r w:rsidR="009B5551">
        <w:rPr>
          <w:sz w:val="22"/>
        </w:rPr>
        <w:t xml:space="preserve"> </w:t>
      </w:r>
      <w:r w:rsidR="00F217CC">
        <w:rPr>
          <w:sz w:val="22"/>
        </w:rPr>
        <w:t xml:space="preserve"> It downloads the file</w:t>
      </w:r>
      <w:r w:rsidR="009B5551">
        <w:rPr>
          <w:sz w:val="22"/>
        </w:rPr>
        <w:t xml:space="preserve"> into “C:\</w:t>
      </w:r>
      <w:proofErr w:type="spellStart"/>
      <w:r w:rsidR="009B5551">
        <w:rPr>
          <w:sz w:val="22"/>
        </w:rPr>
        <w:t>Proj</w:t>
      </w:r>
      <w:proofErr w:type="spellEnd"/>
      <w:r w:rsidR="009B5551">
        <w:rPr>
          <w:sz w:val="22"/>
        </w:rPr>
        <w:t>\downloads”.</w:t>
      </w:r>
    </w:p>
    <w:p w:rsidR="009B5551" w:rsidRDefault="009B5551" w:rsidP="00DB0BDE">
      <w:pPr>
        <w:spacing w:after="0"/>
        <w:rPr>
          <w:b/>
          <w:sz w:val="22"/>
          <w:u w:val="single"/>
        </w:rPr>
      </w:pPr>
      <w:r w:rsidRPr="009B5551">
        <w:rPr>
          <w:b/>
          <w:sz w:val="22"/>
          <w:u w:val="single"/>
        </w:rPr>
        <w:t>Screenshot:</w:t>
      </w:r>
    </w:p>
    <w:p w:rsidR="00C95098" w:rsidRPr="009B5551" w:rsidRDefault="00C95098" w:rsidP="00DB0BDE">
      <w:pPr>
        <w:spacing w:after="0"/>
        <w:rPr>
          <w:b/>
          <w:sz w:val="22"/>
          <w:u w:val="single"/>
        </w:rPr>
      </w:pPr>
    </w:p>
    <w:p w:rsidR="00DB0BDE" w:rsidRDefault="00C95098" w:rsidP="00C95098">
      <w:pPr>
        <w:spacing w:after="0"/>
        <w:rPr>
          <w:sz w:val="22"/>
        </w:rPr>
      </w:pPr>
      <w:r>
        <w:rPr>
          <w:noProof/>
        </w:rPr>
        <w:drawing>
          <wp:anchor distT="0" distB="0" distL="114300" distR="114300" simplePos="0" relativeHeight="251659264" behindDoc="1" locked="0" layoutInCell="1" allowOverlap="1">
            <wp:simplePos x="0" y="0"/>
            <wp:positionH relativeFrom="column">
              <wp:posOffset>1113790</wp:posOffset>
            </wp:positionH>
            <wp:positionV relativeFrom="paragraph">
              <wp:posOffset>17145</wp:posOffset>
            </wp:positionV>
            <wp:extent cx="3724275" cy="1914525"/>
            <wp:effectExtent l="0" t="0" r="9525" b="9525"/>
            <wp:wrapTight wrapText="bothSides">
              <wp:wrapPolygon edited="0">
                <wp:start x="0" y="0"/>
                <wp:lineTo x="0" y="21493"/>
                <wp:lineTo x="21545" y="21493"/>
                <wp:lineTo x="21545"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3724275" cy="1914525"/>
                    </a:xfrm>
                    <a:prstGeom prst="rect">
                      <a:avLst/>
                    </a:prstGeom>
                  </pic:spPr>
                </pic:pic>
              </a:graphicData>
            </a:graphic>
            <wp14:sizeRelH relativeFrom="margin">
              <wp14:pctWidth>0</wp14:pctWidth>
            </wp14:sizeRelH>
            <wp14:sizeRelV relativeFrom="margin">
              <wp14:pctHeight>0</wp14:pctHeight>
            </wp14:sizeRelV>
          </wp:anchor>
        </w:drawing>
      </w:r>
    </w:p>
    <w:p w:rsidR="00C95098" w:rsidRDefault="00C95098" w:rsidP="008C6B65">
      <w:pPr>
        <w:spacing w:after="0"/>
        <w:jc w:val="center"/>
        <w:rPr>
          <w:sz w:val="22"/>
        </w:rPr>
      </w:pPr>
    </w:p>
    <w:p w:rsidR="00C95098" w:rsidRDefault="00C95098" w:rsidP="008C6B65">
      <w:pPr>
        <w:spacing w:after="0"/>
        <w:jc w:val="center"/>
        <w:rPr>
          <w:sz w:val="22"/>
        </w:rPr>
      </w:pPr>
    </w:p>
    <w:p w:rsidR="00C95098" w:rsidRDefault="00C95098" w:rsidP="008C6B65">
      <w:pPr>
        <w:spacing w:after="0"/>
        <w:jc w:val="center"/>
        <w:rPr>
          <w:sz w:val="22"/>
        </w:rPr>
      </w:pPr>
    </w:p>
    <w:p w:rsidR="00C95098" w:rsidRDefault="00C95098" w:rsidP="008C6B65">
      <w:pPr>
        <w:spacing w:after="0"/>
        <w:jc w:val="center"/>
        <w:rPr>
          <w:sz w:val="22"/>
        </w:rPr>
      </w:pPr>
    </w:p>
    <w:p w:rsidR="00C95098" w:rsidRDefault="00C95098" w:rsidP="008C6B65">
      <w:pPr>
        <w:spacing w:after="0"/>
        <w:jc w:val="center"/>
        <w:rPr>
          <w:sz w:val="22"/>
        </w:rPr>
      </w:pPr>
    </w:p>
    <w:p w:rsidR="00C95098" w:rsidRDefault="00C95098" w:rsidP="008C6B65">
      <w:pPr>
        <w:spacing w:after="0"/>
        <w:jc w:val="center"/>
        <w:rPr>
          <w:sz w:val="22"/>
        </w:rPr>
      </w:pPr>
    </w:p>
    <w:p w:rsidR="00C95098" w:rsidRDefault="00C95098" w:rsidP="008C6B65">
      <w:pPr>
        <w:spacing w:after="0"/>
        <w:jc w:val="center"/>
        <w:rPr>
          <w:sz w:val="22"/>
        </w:rPr>
      </w:pPr>
    </w:p>
    <w:p w:rsidR="00C95098" w:rsidRDefault="00C95098" w:rsidP="008C6B65">
      <w:pPr>
        <w:spacing w:after="0"/>
        <w:jc w:val="center"/>
        <w:rPr>
          <w:sz w:val="22"/>
        </w:rPr>
      </w:pPr>
    </w:p>
    <w:p w:rsidR="00C95098" w:rsidRDefault="00C95098" w:rsidP="008C6B65">
      <w:pPr>
        <w:spacing w:after="0"/>
        <w:jc w:val="center"/>
        <w:rPr>
          <w:sz w:val="22"/>
        </w:rPr>
      </w:pPr>
    </w:p>
    <w:p w:rsidR="00C95098" w:rsidRDefault="00C95098" w:rsidP="008C6B65">
      <w:pPr>
        <w:spacing w:after="0"/>
        <w:jc w:val="center"/>
        <w:rPr>
          <w:sz w:val="22"/>
        </w:rPr>
      </w:pPr>
    </w:p>
    <w:p w:rsidR="00C95098" w:rsidRDefault="00C95098" w:rsidP="008C6B65">
      <w:pPr>
        <w:spacing w:after="0"/>
        <w:jc w:val="center"/>
        <w:rPr>
          <w:sz w:val="22"/>
        </w:rPr>
      </w:pPr>
    </w:p>
    <w:p w:rsidR="00C95098" w:rsidRPr="00D80AD4" w:rsidRDefault="00C95098" w:rsidP="00D80AD4">
      <w:pPr>
        <w:spacing w:after="0"/>
        <w:rPr>
          <w:b/>
          <w:sz w:val="22"/>
          <w:u w:val="single"/>
        </w:rPr>
      </w:pPr>
    </w:p>
    <w:p w:rsidR="00D80AD4" w:rsidRDefault="00D80AD4" w:rsidP="00D80AD4">
      <w:pPr>
        <w:spacing w:after="0"/>
        <w:rPr>
          <w:sz w:val="22"/>
        </w:rPr>
      </w:pPr>
      <w:r w:rsidRPr="00D80AD4">
        <w:rPr>
          <w:b/>
          <w:sz w:val="22"/>
          <w:u w:val="single"/>
        </w:rPr>
        <w:t>List Files:</w:t>
      </w:r>
      <w:r>
        <w:rPr>
          <w:b/>
          <w:sz w:val="22"/>
          <w:u w:val="single"/>
        </w:rPr>
        <w:t xml:space="preserve"> </w:t>
      </w:r>
      <w:r w:rsidRPr="00D80AD4">
        <w:rPr>
          <w:sz w:val="22"/>
        </w:rPr>
        <w:t>This module gives out the list of</w:t>
      </w:r>
      <w:r>
        <w:rPr>
          <w:sz w:val="22"/>
        </w:rPr>
        <w:t xml:space="preserve"> files</w:t>
      </w:r>
      <w:r w:rsidR="00F217CC">
        <w:rPr>
          <w:sz w:val="22"/>
        </w:rPr>
        <w:t xml:space="preserve"> and folders</w:t>
      </w:r>
      <w:r>
        <w:rPr>
          <w:sz w:val="22"/>
        </w:rPr>
        <w:t xml:space="preserve"> available on D</w:t>
      </w:r>
      <w:r w:rsidRPr="00D80AD4">
        <w:rPr>
          <w:sz w:val="22"/>
        </w:rPr>
        <w:t>ropbox</w:t>
      </w:r>
      <w:r w:rsidR="00F217CC">
        <w:rPr>
          <w:sz w:val="22"/>
        </w:rPr>
        <w:t>.  It also lists their paths</w:t>
      </w:r>
      <w:r>
        <w:rPr>
          <w:sz w:val="22"/>
        </w:rPr>
        <w:t>.</w:t>
      </w:r>
    </w:p>
    <w:p w:rsidR="00D80AD4" w:rsidRDefault="00D80AD4" w:rsidP="00D80AD4">
      <w:pPr>
        <w:spacing w:after="0"/>
        <w:rPr>
          <w:b/>
          <w:sz w:val="22"/>
          <w:u w:val="single"/>
        </w:rPr>
      </w:pPr>
      <w:r>
        <w:rPr>
          <w:noProof/>
        </w:rPr>
        <w:drawing>
          <wp:anchor distT="0" distB="0" distL="114300" distR="114300" simplePos="0" relativeHeight="251661312" behindDoc="1" locked="0" layoutInCell="1" allowOverlap="1" wp14:anchorId="1271BDB2" wp14:editId="3087065E">
            <wp:simplePos x="0" y="0"/>
            <wp:positionH relativeFrom="margin">
              <wp:posOffset>1114425</wp:posOffset>
            </wp:positionH>
            <wp:positionV relativeFrom="page">
              <wp:posOffset>7153275</wp:posOffset>
            </wp:positionV>
            <wp:extent cx="3876675" cy="1971675"/>
            <wp:effectExtent l="0" t="0" r="9525" b="9525"/>
            <wp:wrapTight wrapText="bothSides">
              <wp:wrapPolygon edited="0">
                <wp:start x="0" y="0"/>
                <wp:lineTo x="0" y="21496"/>
                <wp:lineTo x="21547" y="21496"/>
                <wp:lineTo x="2154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3876675" cy="1971675"/>
                    </a:xfrm>
                    <a:prstGeom prst="rect">
                      <a:avLst/>
                    </a:prstGeom>
                  </pic:spPr>
                </pic:pic>
              </a:graphicData>
            </a:graphic>
            <wp14:sizeRelH relativeFrom="margin">
              <wp14:pctWidth>0</wp14:pctWidth>
            </wp14:sizeRelH>
            <wp14:sizeRelV relativeFrom="margin">
              <wp14:pctHeight>0</wp14:pctHeight>
            </wp14:sizeRelV>
          </wp:anchor>
        </w:drawing>
      </w:r>
      <w:r w:rsidRPr="00D80AD4">
        <w:rPr>
          <w:b/>
          <w:sz w:val="22"/>
          <w:u w:val="single"/>
        </w:rPr>
        <w:t>Screenshot:</w:t>
      </w:r>
    </w:p>
    <w:p w:rsidR="00D80AD4" w:rsidRPr="00D80AD4" w:rsidRDefault="00D80AD4" w:rsidP="00D80AD4">
      <w:pPr>
        <w:spacing w:after="0"/>
        <w:rPr>
          <w:b/>
          <w:sz w:val="22"/>
          <w:u w:val="single"/>
        </w:rPr>
      </w:pPr>
    </w:p>
    <w:p w:rsidR="00C95098" w:rsidRDefault="00C95098" w:rsidP="008C6B65">
      <w:pPr>
        <w:spacing w:after="0"/>
        <w:jc w:val="center"/>
        <w:rPr>
          <w:sz w:val="22"/>
        </w:rPr>
      </w:pPr>
    </w:p>
    <w:p w:rsidR="00C95098" w:rsidRDefault="00C95098" w:rsidP="008C6B65">
      <w:pPr>
        <w:spacing w:after="0"/>
        <w:jc w:val="center"/>
        <w:rPr>
          <w:sz w:val="22"/>
        </w:rPr>
      </w:pPr>
    </w:p>
    <w:p w:rsidR="00C95098" w:rsidRDefault="00C95098" w:rsidP="008C6B65">
      <w:pPr>
        <w:spacing w:after="0"/>
        <w:jc w:val="center"/>
        <w:rPr>
          <w:sz w:val="22"/>
        </w:rPr>
      </w:pPr>
    </w:p>
    <w:p w:rsidR="00C95098" w:rsidRDefault="00C95098" w:rsidP="008C6B65">
      <w:pPr>
        <w:spacing w:after="0"/>
        <w:jc w:val="center"/>
        <w:rPr>
          <w:sz w:val="22"/>
        </w:rPr>
      </w:pPr>
    </w:p>
    <w:p w:rsidR="00C95098" w:rsidRDefault="00C95098" w:rsidP="008C6B65">
      <w:pPr>
        <w:spacing w:after="0"/>
        <w:jc w:val="center"/>
        <w:rPr>
          <w:sz w:val="22"/>
        </w:rPr>
      </w:pPr>
    </w:p>
    <w:p w:rsidR="00C95098" w:rsidRDefault="00C95098" w:rsidP="008C6B65">
      <w:pPr>
        <w:spacing w:after="0"/>
        <w:jc w:val="center"/>
        <w:rPr>
          <w:sz w:val="22"/>
        </w:rPr>
      </w:pPr>
    </w:p>
    <w:p w:rsidR="00C95098" w:rsidRDefault="00C95098" w:rsidP="008C6B65">
      <w:pPr>
        <w:spacing w:after="0"/>
        <w:jc w:val="center"/>
        <w:rPr>
          <w:sz w:val="22"/>
        </w:rPr>
      </w:pPr>
    </w:p>
    <w:p w:rsidR="00C95098" w:rsidRDefault="00C95098" w:rsidP="008C6B65">
      <w:pPr>
        <w:spacing w:after="0"/>
        <w:jc w:val="center"/>
        <w:rPr>
          <w:sz w:val="22"/>
        </w:rPr>
      </w:pPr>
    </w:p>
    <w:p w:rsidR="00D80AD4" w:rsidRDefault="00D80AD4" w:rsidP="00AF04BB">
      <w:pPr>
        <w:spacing w:after="0"/>
        <w:rPr>
          <w:sz w:val="22"/>
        </w:rPr>
      </w:pPr>
    </w:p>
    <w:p w:rsidR="00AF04BB" w:rsidRDefault="007375D4" w:rsidP="00AF04BB">
      <w:pPr>
        <w:spacing w:after="0"/>
        <w:rPr>
          <w:sz w:val="22"/>
        </w:rPr>
      </w:pPr>
      <w:r w:rsidRPr="007375D4">
        <w:rPr>
          <w:b/>
          <w:sz w:val="22"/>
          <w:u w:val="single"/>
        </w:rPr>
        <w:lastRenderedPageBreak/>
        <w:t>Encrypt Module:</w:t>
      </w:r>
      <w:r w:rsidRPr="00C509AA">
        <w:rPr>
          <w:sz w:val="22"/>
        </w:rPr>
        <w:t xml:space="preserve"> </w:t>
      </w:r>
      <w:r w:rsidRPr="007375D4">
        <w:rPr>
          <w:sz w:val="22"/>
        </w:rPr>
        <w:t>This module allows the user to encrypt his/her files using AES</w:t>
      </w:r>
      <w:r w:rsidR="00F217CC">
        <w:rPr>
          <w:sz w:val="22"/>
        </w:rPr>
        <w:t>-256 in</w:t>
      </w:r>
      <w:r w:rsidRPr="007375D4">
        <w:rPr>
          <w:sz w:val="22"/>
        </w:rPr>
        <w:t xml:space="preserve"> C</w:t>
      </w:r>
      <w:r w:rsidR="0081609A">
        <w:rPr>
          <w:sz w:val="22"/>
        </w:rPr>
        <w:t>BC</w:t>
      </w:r>
      <w:r w:rsidRPr="007375D4">
        <w:rPr>
          <w:sz w:val="22"/>
        </w:rPr>
        <w:t xml:space="preserve"> mode.</w:t>
      </w:r>
      <w:r w:rsidR="00C509AA">
        <w:rPr>
          <w:sz w:val="22"/>
        </w:rPr>
        <w:t xml:space="preserve"> The user </w:t>
      </w:r>
      <w:r w:rsidR="00F217CC">
        <w:rPr>
          <w:sz w:val="22"/>
        </w:rPr>
        <w:t>directs the application to</w:t>
      </w:r>
      <w:r w:rsidR="00C509AA">
        <w:rPr>
          <w:sz w:val="22"/>
        </w:rPr>
        <w:t xml:space="preserve"> the file</w:t>
      </w:r>
      <w:r w:rsidR="00F217CC">
        <w:rPr>
          <w:sz w:val="22"/>
        </w:rPr>
        <w:t xml:space="preserve"> he or she wants to encrypt.</w:t>
      </w:r>
      <w:r w:rsidR="00C509AA">
        <w:rPr>
          <w:sz w:val="22"/>
        </w:rPr>
        <w:t xml:space="preserve"> </w:t>
      </w:r>
      <w:r w:rsidR="00F217CC">
        <w:rPr>
          <w:sz w:val="22"/>
        </w:rPr>
        <w:t>The user is then asked for a password. T</w:t>
      </w:r>
      <w:r w:rsidR="00C509AA">
        <w:rPr>
          <w:sz w:val="22"/>
        </w:rPr>
        <w:t xml:space="preserve">he password is hashed with </w:t>
      </w:r>
      <w:r w:rsidR="00F217CC">
        <w:rPr>
          <w:sz w:val="22"/>
        </w:rPr>
        <w:t>SHA-</w:t>
      </w:r>
      <w:r w:rsidR="00C509AA">
        <w:rPr>
          <w:sz w:val="22"/>
        </w:rPr>
        <w:t>256 and is used as</w:t>
      </w:r>
      <w:r w:rsidR="00F217CC">
        <w:rPr>
          <w:sz w:val="22"/>
        </w:rPr>
        <w:t xml:space="preserve"> the secret</w:t>
      </w:r>
      <w:r w:rsidR="00C509AA">
        <w:rPr>
          <w:sz w:val="22"/>
        </w:rPr>
        <w:t xml:space="preserve"> key for AES</w:t>
      </w:r>
      <w:r w:rsidR="00F73060">
        <w:rPr>
          <w:sz w:val="22"/>
        </w:rPr>
        <w:t>.</w:t>
      </w:r>
      <w:r w:rsidR="00C509AA">
        <w:rPr>
          <w:sz w:val="22"/>
        </w:rPr>
        <w:t xml:space="preserve"> </w:t>
      </w:r>
      <w:r w:rsidR="00F73060">
        <w:rPr>
          <w:sz w:val="22"/>
        </w:rPr>
        <w:t>The secret key and a r</w:t>
      </w:r>
      <w:r w:rsidR="00C509AA">
        <w:rPr>
          <w:sz w:val="22"/>
        </w:rPr>
        <w:t>andom</w:t>
      </w:r>
      <w:r w:rsidR="00F73060">
        <w:rPr>
          <w:sz w:val="22"/>
        </w:rPr>
        <w:t>ly</w:t>
      </w:r>
      <w:r w:rsidR="00C509AA">
        <w:rPr>
          <w:sz w:val="22"/>
        </w:rPr>
        <w:t xml:space="preserve"> </w:t>
      </w:r>
      <w:r w:rsidR="001F4406">
        <w:rPr>
          <w:sz w:val="22"/>
        </w:rPr>
        <w:t>generated</w:t>
      </w:r>
      <w:r w:rsidR="00C509AA">
        <w:rPr>
          <w:sz w:val="22"/>
        </w:rPr>
        <w:t xml:space="preserve"> </w:t>
      </w:r>
      <w:r w:rsidR="00F73060">
        <w:rPr>
          <w:sz w:val="22"/>
        </w:rPr>
        <w:t>initialization vector</w:t>
      </w:r>
      <w:r w:rsidR="00C509AA">
        <w:rPr>
          <w:sz w:val="22"/>
        </w:rPr>
        <w:t xml:space="preserve"> is used to </w:t>
      </w:r>
      <w:r w:rsidR="00F73060">
        <w:rPr>
          <w:sz w:val="22"/>
        </w:rPr>
        <w:t>encrypt the file</w:t>
      </w:r>
      <w:r w:rsidR="00C509AA">
        <w:rPr>
          <w:sz w:val="22"/>
        </w:rPr>
        <w:t>.</w:t>
      </w:r>
      <w:r w:rsidR="00EC214F">
        <w:rPr>
          <w:sz w:val="22"/>
        </w:rPr>
        <w:t xml:space="preserve"> All enc</w:t>
      </w:r>
      <w:r w:rsidR="00F73060">
        <w:rPr>
          <w:sz w:val="22"/>
        </w:rPr>
        <w:t>rypted files are attached with the</w:t>
      </w:r>
      <w:r w:rsidR="00EC214F">
        <w:rPr>
          <w:sz w:val="22"/>
        </w:rPr>
        <w:t xml:space="preserve"> prefix “(encrypted)”.</w:t>
      </w:r>
    </w:p>
    <w:p w:rsidR="00714409" w:rsidRPr="00C75FDC" w:rsidRDefault="00714409" w:rsidP="00AF04BB">
      <w:pPr>
        <w:spacing w:after="0"/>
        <w:rPr>
          <w:b/>
          <w:sz w:val="22"/>
          <w:u w:val="single"/>
        </w:rPr>
      </w:pPr>
      <w:r w:rsidRPr="00C75FDC">
        <w:rPr>
          <w:b/>
          <w:sz w:val="22"/>
          <w:u w:val="single"/>
        </w:rPr>
        <w:t>Screenshot:</w:t>
      </w:r>
    </w:p>
    <w:p w:rsidR="007375D4" w:rsidRDefault="00C509AA" w:rsidP="00AF04BB">
      <w:pPr>
        <w:spacing w:after="0"/>
        <w:rPr>
          <w:sz w:val="22"/>
        </w:rPr>
      </w:pPr>
      <w:r>
        <w:rPr>
          <w:noProof/>
        </w:rPr>
        <w:drawing>
          <wp:anchor distT="0" distB="0" distL="114300" distR="114300" simplePos="0" relativeHeight="251662336" behindDoc="1" locked="0" layoutInCell="1" allowOverlap="1">
            <wp:simplePos x="0" y="0"/>
            <wp:positionH relativeFrom="margin">
              <wp:posOffset>1158875</wp:posOffset>
            </wp:positionH>
            <wp:positionV relativeFrom="page">
              <wp:posOffset>1778000</wp:posOffset>
            </wp:positionV>
            <wp:extent cx="3325495" cy="1612265"/>
            <wp:effectExtent l="0" t="0" r="8255" b="6985"/>
            <wp:wrapTight wrapText="bothSides">
              <wp:wrapPolygon edited="0">
                <wp:start x="0" y="0"/>
                <wp:lineTo x="0" y="21438"/>
                <wp:lineTo x="21530" y="21438"/>
                <wp:lineTo x="2153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3325495" cy="1612265"/>
                    </a:xfrm>
                    <a:prstGeom prst="rect">
                      <a:avLst/>
                    </a:prstGeom>
                  </pic:spPr>
                </pic:pic>
              </a:graphicData>
            </a:graphic>
            <wp14:sizeRelH relativeFrom="margin">
              <wp14:pctWidth>0</wp14:pctWidth>
            </wp14:sizeRelH>
            <wp14:sizeRelV relativeFrom="margin">
              <wp14:pctHeight>0</wp14:pctHeight>
            </wp14:sizeRelV>
          </wp:anchor>
        </w:drawing>
      </w:r>
    </w:p>
    <w:p w:rsidR="007375D4" w:rsidRDefault="007375D4" w:rsidP="00AF04BB">
      <w:pPr>
        <w:spacing w:after="0"/>
        <w:rPr>
          <w:sz w:val="22"/>
        </w:rPr>
      </w:pPr>
    </w:p>
    <w:p w:rsidR="007375D4" w:rsidRDefault="007375D4" w:rsidP="00AF04BB">
      <w:pPr>
        <w:spacing w:after="0"/>
        <w:rPr>
          <w:sz w:val="22"/>
        </w:rPr>
      </w:pPr>
    </w:p>
    <w:p w:rsidR="007375D4" w:rsidRDefault="007375D4" w:rsidP="00AF04BB">
      <w:pPr>
        <w:spacing w:after="0"/>
        <w:rPr>
          <w:sz w:val="22"/>
        </w:rPr>
      </w:pPr>
    </w:p>
    <w:p w:rsidR="007375D4" w:rsidRDefault="007375D4" w:rsidP="00AF04BB">
      <w:pPr>
        <w:spacing w:after="0"/>
        <w:rPr>
          <w:sz w:val="22"/>
        </w:rPr>
      </w:pPr>
    </w:p>
    <w:p w:rsidR="007375D4" w:rsidRDefault="007375D4" w:rsidP="00AF04BB">
      <w:pPr>
        <w:spacing w:after="0"/>
        <w:rPr>
          <w:sz w:val="22"/>
        </w:rPr>
      </w:pPr>
    </w:p>
    <w:p w:rsidR="007375D4" w:rsidRDefault="007375D4" w:rsidP="00AF04BB">
      <w:pPr>
        <w:spacing w:after="0"/>
        <w:rPr>
          <w:sz w:val="22"/>
        </w:rPr>
      </w:pPr>
    </w:p>
    <w:p w:rsidR="00D80AD4" w:rsidRDefault="00D80AD4" w:rsidP="008C6B65">
      <w:pPr>
        <w:spacing w:after="0"/>
        <w:jc w:val="center"/>
        <w:rPr>
          <w:sz w:val="22"/>
        </w:rPr>
      </w:pPr>
    </w:p>
    <w:p w:rsidR="00C509AA" w:rsidRDefault="00C509AA" w:rsidP="008C6B65">
      <w:pPr>
        <w:spacing w:after="0"/>
        <w:jc w:val="center"/>
        <w:rPr>
          <w:sz w:val="22"/>
        </w:rPr>
      </w:pPr>
    </w:p>
    <w:p w:rsidR="00C95098" w:rsidRDefault="00C95098" w:rsidP="008C6B65">
      <w:pPr>
        <w:spacing w:after="0"/>
        <w:jc w:val="center"/>
        <w:rPr>
          <w:sz w:val="22"/>
        </w:rPr>
      </w:pPr>
    </w:p>
    <w:p w:rsidR="00C509AA" w:rsidRPr="00714409" w:rsidRDefault="00C509AA" w:rsidP="008C6B65">
      <w:pPr>
        <w:spacing w:after="0"/>
        <w:jc w:val="center"/>
        <w:rPr>
          <w:b/>
          <w:sz w:val="22"/>
          <w:u w:val="single"/>
        </w:rPr>
      </w:pPr>
    </w:p>
    <w:p w:rsidR="00C509AA" w:rsidRDefault="00C509AA" w:rsidP="00C509AA">
      <w:pPr>
        <w:spacing w:after="0"/>
        <w:rPr>
          <w:sz w:val="22"/>
        </w:rPr>
      </w:pPr>
      <w:r w:rsidRPr="00714409">
        <w:rPr>
          <w:b/>
          <w:sz w:val="22"/>
          <w:u w:val="single"/>
        </w:rPr>
        <w:t>Decrypt Module:</w:t>
      </w:r>
      <w:r>
        <w:rPr>
          <w:sz w:val="22"/>
        </w:rPr>
        <w:t xml:space="preserve"> </w:t>
      </w:r>
      <w:r w:rsidR="00714409">
        <w:rPr>
          <w:sz w:val="22"/>
        </w:rPr>
        <w:t>This module accepts the files with “(encrypted)” as prefix and decrypts them.</w:t>
      </w:r>
    </w:p>
    <w:p w:rsidR="00714409" w:rsidRPr="00714409" w:rsidRDefault="00714409" w:rsidP="00C509AA">
      <w:pPr>
        <w:spacing w:after="0"/>
        <w:rPr>
          <w:b/>
          <w:sz w:val="22"/>
          <w:u w:val="single"/>
        </w:rPr>
      </w:pPr>
      <w:r w:rsidRPr="00714409">
        <w:rPr>
          <w:b/>
          <w:sz w:val="22"/>
          <w:u w:val="single"/>
        </w:rPr>
        <w:t>Screenshot:</w:t>
      </w:r>
    </w:p>
    <w:p w:rsidR="00714409" w:rsidRDefault="00F73060" w:rsidP="00C509AA">
      <w:pPr>
        <w:spacing w:after="0"/>
        <w:rPr>
          <w:sz w:val="22"/>
        </w:rPr>
      </w:pPr>
      <w:r>
        <w:rPr>
          <w:noProof/>
        </w:rPr>
        <w:drawing>
          <wp:anchor distT="0" distB="0" distL="114300" distR="114300" simplePos="0" relativeHeight="251663360" behindDoc="1" locked="0" layoutInCell="1" allowOverlap="1">
            <wp:simplePos x="0" y="0"/>
            <wp:positionH relativeFrom="margin">
              <wp:align>right</wp:align>
            </wp:positionH>
            <wp:positionV relativeFrom="margin">
              <wp:posOffset>3302000</wp:posOffset>
            </wp:positionV>
            <wp:extent cx="2828925" cy="1858010"/>
            <wp:effectExtent l="0" t="0" r="9525" b="8890"/>
            <wp:wrapTight wrapText="bothSides">
              <wp:wrapPolygon edited="0">
                <wp:start x="0" y="0"/>
                <wp:lineTo x="0" y="21482"/>
                <wp:lineTo x="21527" y="21482"/>
                <wp:lineTo x="21527"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28925" cy="1858010"/>
                    </a:xfrm>
                    <a:prstGeom prst="rect">
                      <a:avLst/>
                    </a:prstGeom>
                  </pic:spPr>
                </pic:pic>
              </a:graphicData>
            </a:graphic>
            <wp14:sizeRelH relativeFrom="margin">
              <wp14:pctWidth>0</wp14:pctWidth>
            </wp14:sizeRelH>
            <wp14:sizeRelV relativeFrom="margin">
              <wp14:pctHeight>0</wp14:pctHeight>
            </wp14:sizeRelV>
          </wp:anchor>
        </w:drawing>
      </w:r>
      <w:r w:rsidR="00447D17">
        <w:rPr>
          <w:noProof/>
        </w:rPr>
        <w:drawing>
          <wp:inline distT="0" distB="0" distL="0" distR="0" wp14:anchorId="26EE8634" wp14:editId="35FB7854">
            <wp:extent cx="2887200" cy="1864360"/>
            <wp:effectExtent l="0" t="0" r="889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08412" cy="1878057"/>
                    </a:xfrm>
                    <a:prstGeom prst="rect">
                      <a:avLst/>
                    </a:prstGeom>
                  </pic:spPr>
                </pic:pic>
              </a:graphicData>
            </a:graphic>
          </wp:inline>
        </w:drawing>
      </w:r>
    </w:p>
    <w:p w:rsidR="005E7EEC" w:rsidRDefault="005E7EEC" w:rsidP="008C6B65">
      <w:pPr>
        <w:spacing w:after="0"/>
        <w:jc w:val="center"/>
        <w:rPr>
          <w:sz w:val="22"/>
        </w:rPr>
      </w:pPr>
    </w:p>
    <w:p w:rsidR="00447D17" w:rsidRDefault="005E7EEC" w:rsidP="00E861B6">
      <w:pPr>
        <w:spacing w:after="0"/>
        <w:jc w:val="both"/>
        <w:rPr>
          <w:sz w:val="22"/>
        </w:rPr>
      </w:pPr>
      <w:r w:rsidRPr="0031184E">
        <w:rPr>
          <w:b/>
          <w:sz w:val="22"/>
          <w:u w:val="single"/>
        </w:rPr>
        <w:t>Group Upload:</w:t>
      </w:r>
      <w:r>
        <w:rPr>
          <w:sz w:val="22"/>
        </w:rPr>
        <w:t xml:space="preserve"> This module is specifically designed to </w:t>
      </w:r>
      <w:r w:rsidR="00F73060">
        <w:rPr>
          <w:sz w:val="22"/>
        </w:rPr>
        <w:t>encrypt and decrypt files on a shared folder in Dropbox</w:t>
      </w:r>
      <w:r w:rsidR="00B42040">
        <w:rPr>
          <w:sz w:val="22"/>
        </w:rPr>
        <w:t>.</w:t>
      </w:r>
      <w:r w:rsidR="0031184E">
        <w:rPr>
          <w:sz w:val="22"/>
        </w:rPr>
        <w:t xml:space="preserve"> This module has two parts</w:t>
      </w:r>
      <w:r w:rsidR="00F73060">
        <w:rPr>
          <w:sz w:val="22"/>
        </w:rPr>
        <w:t>:</w:t>
      </w:r>
      <w:r w:rsidR="0031184E">
        <w:rPr>
          <w:sz w:val="22"/>
        </w:rPr>
        <w:t xml:space="preserve"> </w:t>
      </w:r>
      <w:r w:rsidR="00F73060">
        <w:rPr>
          <w:sz w:val="22"/>
        </w:rPr>
        <w:t>the first</w:t>
      </w:r>
      <w:r w:rsidR="0031184E">
        <w:rPr>
          <w:sz w:val="22"/>
        </w:rPr>
        <w:t xml:space="preserve"> </w:t>
      </w:r>
      <w:r w:rsidR="00F73060">
        <w:rPr>
          <w:sz w:val="22"/>
        </w:rPr>
        <w:t>module</w:t>
      </w:r>
      <w:r w:rsidR="003230FB">
        <w:rPr>
          <w:sz w:val="22"/>
        </w:rPr>
        <w:t xml:space="preserve"> encrypt</w:t>
      </w:r>
      <w:r w:rsidR="00F73060">
        <w:rPr>
          <w:sz w:val="22"/>
        </w:rPr>
        <w:t>s</w:t>
      </w:r>
      <w:r w:rsidR="003230FB">
        <w:rPr>
          <w:sz w:val="22"/>
        </w:rPr>
        <w:t xml:space="preserve"> and</w:t>
      </w:r>
      <w:r w:rsidR="0031184E">
        <w:rPr>
          <w:sz w:val="22"/>
        </w:rPr>
        <w:t xml:space="preserve"> upload</w:t>
      </w:r>
      <w:r w:rsidR="00F73060">
        <w:rPr>
          <w:sz w:val="22"/>
        </w:rPr>
        <w:t>s</w:t>
      </w:r>
      <w:r w:rsidR="0031184E">
        <w:rPr>
          <w:sz w:val="22"/>
        </w:rPr>
        <w:t xml:space="preserve"> the file</w:t>
      </w:r>
      <w:r w:rsidR="00F73060">
        <w:rPr>
          <w:sz w:val="22"/>
        </w:rPr>
        <w:t xml:space="preserve"> and the second module</w:t>
      </w:r>
      <w:r w:rsidR="0031184E">
        <w:rPr>
          <w:sz w:val="22"/>
        </w:rPr>
        <w:t xml:space="preserve"> decode</w:t>
      </w:r>
      <w:r w:rsidR="00F73060">
        <w:rPr>
          <w:sz w:val="22"/>
        </w:rPr>
        <w:t>s</w:t>
      </w:r>
      <w:r w:rsidR="0031184E">
        <w:rPr>
          <w:sz w:val="22"/>
        </w:rPr>
        <w:t xml:space="preserve"> a file.</w:t>
      </w:r>
    </w:p>
    <w:p w:rsidR="00447D17" w:rsidRPr="007D6DEB" w:rsidRDefault="00447D17" w:rsidP="008C6B65">
      <w:pPr>
        <w:spacing w:after="0"/>
        <w:jc w:val="center"/>
        <w:rPr>
          <w:b/>
          <w:sz w:val="22"/>
          <w:u w:val="single"/>
        </w:rPr>
      </w:pPr>
    </w:p>
    <w:p w:rsidR="00447D17" w:rsidRPr="00E861B6" w:rsidRDefault="007D6DEB" w:rsidP="00E861B6">
      <w:pPr>
        <w:spacing w:after="0"/>
        <w:jc w:val="both"/>
        <w:rPr>
          <w:sz w:val="22"/>
        </w:rPr>
      </w:pPr>
      <w:r w:rsidRPr="007D6DEB">
        <w:rPr>
          <w:b/>
          <w:sz w:val="22"/>
          <w:u w:val="single"/>
        </w:rPr>
        <w:t>Upload:</w:t>
      </w:r>
      <w:r w:rsidRPr="00E861B6">
        <w:rPr>
          <w:sz w:val="22"/>
        </w:rPr>
        <w:t xml:space="preserve"> </w:t>
      </w:r>
      <w:r w:rsidR="004B0AE8">
        <w:rPr>
          <w:sz w:val="22"/>
        </w:rPr>
        <w:t>This module</w:t>
      </w:r>
      <w:r w:rsidRPr="00E861B6">
        <w:rPr>
          <w:sz w:val="22"/>
        </w:rPr>
        <w:t xml:space="preserve"> asks </w:t>
      </w:r>
      <w:r w:rsidR="004B0AE8">
        <w:rPr>
          <w:sz w:val="22"/>
        </w:rPr>
        <w:t xml:space="preserve">the user </w:t>
      </w:r>
      <w:r w:rsidRPr="00E861B6">
        <w:rPr>
          <w:sz w:val="22"/>
        </w:rPr>
        <w:t xml:space="preserve">for </w:t>
      </w:r>
      <w:r w:rsidR="004B0AE8">
        <w:rPr>
          <w:sz w:val="22"/>
        </w:rPr>
        <w:t xml:space="preserve">the </w:t>
      </w:r>
      <w:r w:rsidRPr="00E861B6">
        <w:rPr>
          <w:sz w:val="22"/>
        </w:rPr>
        <w:t>username of the person whom y</w:t>
      </w:r>
      <w:r w:rsidR="004B0AE8">
        <w:rPr>
          <w:sz w:val="22"/>
        </w:rPr>
        <w:t>ou want to send the file and t</w:t>
      </w:r>
      <w:r w:rsidR="00E861B6" w:rsidRPr="00E861B6">
        <w:rPr>
          <w:sz w:val="22"/>
        </w:rPr>
        <w:t>he file you want to send. Then the file is encrypted usin</w:t>
      </w:r>
      <w:r w:rsidR="004B0AE8">
        <w:rPr>
          <w:sz w:val="22"/>
        </w:rPr>
        <w:t>g the encryption module and the</w:t>
      </w:r>
      <w:r w:rsidR="00E861B6" w:rsidRPr="00E861B6">
        <w:rPr>
          <w:sz w:val="22"/>
        </w:rPr>
        <w:t xml:space="preserve"> public key of the user whom you want to </w:t>
      </w:r>
      <w:r w:rsidR="00E861B6">
        <w:rPr>
          <w:sz w:val="22"/>
        </w:rPr>
        <w:t>send the file is download from D</w:t>
      </w:r>
      <w:r w:rsidR="00E861B6" w:rsidRPr="00E861B6">
        <w:rPr>
          <w:sz w:val="22"/>
        </w:rPr>
        <w:t>ropbox</w:t>
      </w:r>
      <w:r w:rsidR="004B0AE8">
        <w:rPr>
          <w:sz w:val="22"/>
        </w:rPr>
        <w:t>.</w:t>
      </w:r>
      <w:r w:rsidR="00E861B6" w:rsidRPr="00E861B6">
        <w:rPr>
          <w:sz w:val="22"/>
        </w:rPr>
        <w:t xml:space="preserve"> </w:t>
      </w:r>
      <w:r w:rsidR="004B0AE8">
        <w:rPr>
          <w:sz w:val="22"/>
        </w:rPr>
        <w:t xml:space="preserve">The public key is </w:t>
      </w:r>
      <w:r w:rsidR="00E861B6" w:rsidRPr="00E861B6">
        <w:rPr>
          <w:sz w:val="22"/>
        </w:rPr>
        <w:t>use</w:t>
      </w:r>
      <w:r w:rsidR="004B0AE8">
        <w:rPr>
          <w:sz w:val="22"/>
        </w:rPr>
        <w:t>d to encrypt the password. T</w:t>
      </w:r>
      <w:r w:rsidR="00E861B6" w:rsidRPr="00E861B6">
        <w:rPr>
          <w:sz w:val="22"/>
        </w:rPr>
        <w:t xml:space="preserve">he encrypted password </w:t>
      </w:r>
      <w:r w:rsidR="004B0AE8">
        <w:rPr>
          <w:sz w:val="22"/>
        </w:rPr>
        <w:t>is written</w:t>
      </w:r>
      <w:r w:rsidR="00E861B6" w:rsidRPr="00E861B6">
        <w:rPr>
          <w:sz w:val="22"/>
        </w:rPr>
        <w:t xml:space="preserve"> in a format </w:t>
      </w:r>
      <w:r w:rsidR="004B0AE8">
        <w:rPr>
          <w:sz w:val="22"/>
        </w:rPr>
        <w:t>that</w:t>
      </w:r>
      <w:r w:rsidR="00E861B6" w:rsidRPr="00E861B6">
        <w:rPr>
          <w:sz w:val="22"/>
        </w:rPr>
        <w:t xml:space="preserve"> cannot be written to a file</w:t>
      </w:r>
      <w:r w:rsidR="004B0AE8">
        <w:rPr>
          <w:sz w:val="22"/>
        </w:rPr>
        <w:t>.</w:t>
      </w:r>
      <w:r w:rsidR="00E861B6" w:rsidRPr="00E861B6">
        <w:rPr>
          <w:sz w:val="22"/>
        </w:rPr>
        <w:t xml:space="preserve"> </w:t>
      </w:r>
      <w:r w:rsidR="004B0AE8">
        <w:rPr>
          <w:sz w:val="22"/>
        </w:rPr>
        <w:t>I</w:t>
      </w:r>
      <w:r w:rsidR="00E861B6" w:rsidRPr="00E861B6">
        <w:rPr>
          <w:sz w:val="22"/>
        </w:rPr>
        <w:t xml:space="preserve">t is encoded using base64 encoding and saved to a file with </w:t>
      </w:r>
      <w:r w:rsidR="004B0AE8">
        <w:rPr>
          <w:sz w:val="22"/>
        </w:rPr>
        <w:t xml:space="preserve">a </w:t>
      </w:r>
      <w:r w:rsidR="00E861B6" w:rsidRPr="00E861B6">
        <w:rPr>
          <w:sz w:val="22"/>
        </w:rPr>
        <w:t>prefix “(</w:t>
      </w:r>
      <w:proofErr w:type="spellStart"/>
      <w:r w:rsidR="00E861B6" w:rsidRPr="00E861B6">
        <w:rPr>
          <w:sz w:val="22"/>
        </w:rPr>
        <w:t>encpassw</w:t>
      </w:r>
      <w:proofErr w:type="spellEnd"/>
      <w:r w:rsidR="00E861B6" w:rsidRPr="00E861B6">
        <w:rPr>
          <w:sz w:val="22"/>
        </w:rPr>
        <w:t>)” followed by the file name</w:t>
      </w:r>
      <w:r w:rsidR="004B0AE8">
        <w:rPr>
          <w:sz w:val="22"/>
        </w:rPr>
        <w:t>.</w:t>
      </w:r>
      <w:r w:rsidR="00E861B6" w:rsidRPr="00E861B6">
        <w:rPr>
          <w:sz w:val="22"/>
        </w:rPr>
        <w:t xml:space="preserve"> </w:t>
      </w:r>
      <w:r w:rsidR="004B0AE8">
        <w:rPr>
          <w:sz w:val="22"/>
        </w:rPr>
        <w:t>The file is then</w:t>
      </w:r>
      <w:r w:rsidR="00E861B6" w:rsidRPr="00E861B6">
        <w:rPr>
          <w:sz w:val="22"/>
        </w:rPr>
        <w:t xml:space="preserve"> sent </w:t>
      </w:r>
      <w:r w:rsidR="004B0AE8">
        <w:rPr>
          <w:sz w:val="22"/>
        </w:rPr>
        <w:t>to its destination in the</w:t>
      </w:r>
      <w:r w:rsidR="00E861B6" w:rsidRPr="00E861B6">
        <w:rPr>
          <w:sz w:val="22"/>
        </w:rPr>
        <w:t xml:space="preserve"> user’</w:t>
      </w:r>
      <w:r w:rsidR="00E861B6">
        <w:rPr>
          <w:sz w:val="22"/>
        </w:rPr>
        <w:t>s folder in D</w:t>
      </w:r>
      <w:r w:rsidR="00E861B6" w:rsidRPr="00E861B6">
        <w:rPr>
          <w:sz w:val="22"/>
        </w:rPr>
        <w:t>ropbox.</w:t>
      </w:r>
    </w:p>
    <w:p w:rsidR="004718E5" w:rsidRDefault="004718E5" w:rsidP="004718E5">
      <w:pPr>
        <w:spacing w:after="0"/>
        <w:rPr>
          <w:sz w:val="22"/>
        </w:rPr>
      </w:pPr>
    </w:p>
    <w:p w:rsidR="004718E5" w:rsidRDefault="004718E5" w:rsidP="004718E5">
      <w:pPr>
        <w:spacing w:after="0"/>
        <w:rPr>
          <w:sz w:val="22"/>
        </w:rPr>
      </w:pPr>
    </w:p>
    <w:p w:rsidR="004718E5" w:rsidRDefault="004718E5" w:rsidP="004718E5">
      <w:pPr>
        <w:spacing w:after="0"/>
        <w:rPr>
          <w:sz w:val="22"/>
        </w:rPr>
      </w:pPr>
    </w:p>
    <w:p w:rsidR="004718E5" w:rsidRDefault="004718E5" w:rsidP="004718E5">
      <w:pPr>
        <w:spacing w:after="0"/>
        <w:rPr>
          <w:sz w:val="22"/>
        </w:rPr>
      </w:pPr>
    </w:p>
    <w:p w:rsidR="004718E5" w:rsidRDefault="004718E5" w:rsidP="004718E5">
      <w:pPr>
        <w:spacing w:after="0"/>
        <w:rPr>
          <w:sz w:val="22"/>
        </w:rPr>
      </w:pPr>
    </w:p>
    <w:p w:rsidR="004718E5" w:rsidRDefault="004718E5" w:rsidP="004718E5">
      <w:pPr>
        <w:spacing w:after="0"/>
        <w:rPr>
          <w:sz w:val="22"/>
        </w:rPr>
      </w:pPr>
    </w:p>
    <w:p w:rsidR="004718E5" w:rsidRDefault="004718E5" w:rsidP="004718E5">
      <w:pPr>
        <w:spacing w:after="0"/>
        <w:rPr>
          <w:sz w:val="22"/>
        </w:rPr>
      </w:pPr>
    </w:p>
    <w:p w:rsidR="00CE591E" w:rsidRDefault="004718E5" w:rsidP="004718E5">
      <w:pPr>
        <w:spacing w:after="0"/>
        <w:rPr>
          <w:b/>
          <w:sz w:val="22"/>
          <w:u w:val="single"/>
        </w:rPr>
      </w:pPr>
      <w:r w:rsidRPr="00102566">
        <w:rPr>
          <w:b/>
          <w:sz w:val="22"/>
          <w:u w:val="single"/>
        </w:rPr>
        <w:t>Screenshot:</w:t>
      </w:r>
    </w:p>
    <w:p w:rsidR="00CE591E" w:rsidRPr="00102566" w:rsidRDefault="00CE591E" w:rsidP="004718E5">
      <w:pPr>
        <w:spacing w:after="0"/>
        <w:rPr>
          <w:b/>
          <w:sz w:val="22"/>
          <w:u w:val="single"/>
        </w:rPr>
      </w:pPr>
    </w:p>
    <w:p w:rsidR="004718E5" w:rsidRDefault="002C2745" w:rsidP="004718E5">
      <w:pPr>
        <w:spacing w:after="0"/>
        <w:rPr>
          <w:sz w:val="22"/>
        </w:rPr>
      </w:pPr>
      <w:r>
        <w:rPr>
          <w:noProof/>
        </w:rPr>
        <w:drawing>
          <wp:anchor distT="0" distB="0" distL="114300" distR="114300" simplePos="0" relativeHeight="251669504" behindDoc="1" locked="0" layoutInCell="1" allowOverlap="1" wp14:anchorId="515F34B3" wp14:editId="4C75A373">
            <wp:simplePos x="0" y="0"/>
            <wp:positionH relativeFrom="margin">
              <wp:align>right</wp:align>
            </wp:positionH>
            <wp:positionV relativeFrom="paragraph">
              <wp:posOffset>175495</wp:posOffset>
            </wp:positionV>
            <wp:extent cx="2886710" cy="1547495"/>
            <wp:effectExtent l="0" t="0" r="8890" b="0"/>
            <wp:wrapTight wrapText="bothSides">
              <wp:wrapPolygon edited="0">
                <wp:start x="0" y="0"/>
                <wp:lineTo x="0" y="21272"/>
                <wp:lineTo x="21524" y="21272"/>
                <wp:lineTo x="21524"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86710" cy="1547495"/>
                    </a:xfrm>
                    <a:prstGeom prst="rect">
                      <a:avLst/>
                    </a:prstGeom>
                  </pic:spPr>
                </pic:pic>
              </a:graphicData>
            </a:graphic>
            <wp14:sizeRelH relativeFrom="margin">
              <wp14:pctWidth>0</wp14:pctWidth>
            </wp14:sizeRelH>
            <wp14:sizeRelV relativeFrom="margin">
              <wp14:pctHeight>0</wp14:pctHeight>
            </wp14:sizeRelV>
          </wp:anchor>
        </w:drawing>
      </w:r>
    </w:p>
    <w:p w:rsidR="003D4323" w:rsidRDefault="002C2745" w:rsidP="002C2745">
      <w:pPr>
        <w:spacing w:after="0"/>
        <w:rPr>
          <w:sz w:val="22"/>
        </w:rPr>
      </w:pPr>
      <w:r>
        <w:rPr>
          <w:noProof/>
        </w:rPr>
        <w:drawing>
          <wp:anchor distT="0" distB="0" distL="114300" distR="114300" simplePos="0" relativeHeight="251667456" behindDoc="1" locked="0" layoutInCell="1" allowOverlap="1">
            <wp:simplePos x="0" y="0"/>
            <wp:positionH relativeFrom="margin">
              <wp:posOffset>78815</wp:posOffset>
            </wp:positionH>
            <wp:positionV relativeFrom="paragraph">
              <wp:posOffset>4445</wp:posOffset>
            </wp:positionV>
            <wp:extent cx="2720975" cy="1540510"/>
            <wp:effectExtent l="0" t="0" r="3175" b="2540"/>
            <wp:wrapTight wrapText="bothSides">
              <wp:wrapPolygon edited="0">
                <wp:start x="0" y="0"/>
                <wp:lineTo x="0" y="21369"/>
                <wp:lineTo x="21474" y="21369"/>
                <wp:lineTo x="2147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20975" cy="1540510"/>
                    </a:xfrm>
                    <a:prstGeom prst="rect">
                      <a:avLst/>
                    </a:prstGeom>
                  </pic:spPr>
                </pic:pic>
              </a:graphicData>
            </a:graphic>
            <wp14:sizeRelH relativeFrom="margin">
              <wp14:pctWidth>0</wp14:pctWidth>
            </wp14:sizeRelH>
            <wp14:sizeRelV relativeFrom="margin">
              <wp14:pctHeight>0</wp14:pctHeight>
            </wp14:sizeRelV>
          </wp:anchor>
        </w:drawing>
      </w:r>
      <w:bookmarkStart w:id="0" w:name="_GoBack"/>
      <w:bookmarkEnd w:id="0"/>
    </w:p>
    <w:p w:rsidR="003230FB" w:rsidRDefault="003230FB" w:rsidP="008C6B65">
      <w:pPr>
        <w:spacing w:after="0"/>
        <w:jc w:val="center"/>
        <w:rPr>
          <w:sz w:val="22"/>
        </w:rPr>
      </w:pPr>
    </w:p>
    <w:p w:rsidR="003D4323" w:rsidRDefault="003D4323" w:rsidP="006B448B">
      <w:pPr>
        <w:spacing w:after="0"/>
        <w:jc w:val="both"/>
        <w:rPr>
          <w:sz w:val="22"/>
        </w:rPr>
      </w:pPr>
      <w:r w:rsidRPr="004B1BB6">
        <w:rPr>
          <w:b/>
          <w:sz w:val="22"/>
          <w:u w:val="single"/>
        </w:rPr>
        <w:t>Download:</w:t>
      </w:r>
      <w:r>
        <w:rPr>
          <w:sz w:val="22"/>
        </w:rPr>
        <w:t xml:space="preserve"> The download module asks you to enter the path of the file </w:t>
      </w:r>
      <w:r w:rsidR="006E0585">
        <w:rPr>
          <w:sz w:val="22"/>
        </w:rPr>
        <w:t>you wish to download</w:t>
      </w:r>
      <w:r w:rsidR="004B0AE8">
        <w:rPr>
          <w:sz w:val="22"/>
        </w:rPr>
        <w:t>.</w:t>
      </w:r>
      <w:r w:rsidR="006E0585">
        <w:rPr>
          <w:sz w:val="22"/>
        </w:rPr>
        <w:t xml:space="preserve"> </w:t>
      </w:r>
      <w:r w:rsidR="004B0AE8">
        <w:rPr>
          <w:sz w:val="22"/>
        </w:rPr>
        <w:t>I</w:t>
      </w:r>
      <w:r>
        <w:rPr>
          <w:sz w:val="22"/>
        </w:rPr>
        <w:t>t</w:t>
      </w:r>
      <w:r w:rsidR="004B0AE8">
        <w:rPr>
          <w:sz w:val="22"/>
        </w:rPr>
        <w:t xml:space="preserve"> then</w:t>
      </w:r>
      <w:r>
        <w:rPr>
          <w:sz w:val="22"/>
        </w:rPr>
        <w:t xml:space="preserve"> extr</w:t>
      </w:r>
      <w:r w:rsidR="004B0AE8">
        <w:rPr>
          <w:sz w:val="22"/>
        </w:rPr>
        <w:t xml:space="preserve">acts the data from the file </w:t>
      </w:r>
      <w:r>
        <w:rPr>
          <w:sz w:val="22"/>
        </w:rPr>
        <w:t xml:space="preserve">and derives the password. Then it downloads both the files and decrypts the password file with base 64 and then with RSA private key of the user and print the file password which can then be used to decrypt the file downloaded.  </w:t>
      </w:r>
    </w:p>
    <w:p w:rsidR="006D112B" w:rsidRDefault="00097231" w:rsidP="003D4323">
      <w:pPr>
        <w:spacing w:after="0"/>
        <w:rPr>
          <w:b/>
          <w:sz w:val="22"/>
          <w:u w:val="single"/>
        </w:rPr>
      </w:pPr>
      <w:r>
        <w:rPr>
          <w:noProof/>
        </w:rPr>
        <w:drawing>
          <wp:anchor distT="0" distB="0" distL="114300" distR="114300" simplePos="0" relativeHeight="251666432" behindDoc="1" locked="0" layoutInCell="1" allowOverlap="1">
            <wp:simplePos x="0" y="0"/>
            <wp:positionH relativeFrom="margin">
              <wp:posOffset>523875</wp:posOffset>
            </wp:positionH>
            <wp:positionV relativeFrom="paragraph">
              <wp:posOffset>173355</wp:posOffset>
            </wp:positionV>
            <wp:extent cx="4752975" cy="2247900"/>
            <wp:effectExtent l="0" t="0" r="9525" b="0"/>
            <wp:wrapTight wrapText="bothSides">
              <wp:wrapPolygon edited="0">
                <wp:start x="0" y="0"/>
                <wp:lineTo x="0" y="21417"/>
                <wp:lineTo x="21557" y="21417"/>
                <wp:lineTo x="2155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752975" cy="2247900"/>
                    </a:xfrm>
                    <a:prstGeom prst="rect">
                      <a:avLst/>
                    </a:prstGeom>
                  </pic:spPr>
                </pic:pic>
              </a:graphicData>
            </a:graphic>
            <wp14:sizeRelH relativeFrom="margin">
              <wp14:pctWidth>0</wp14:pctWidth>
            </wp14:sizeRelH>
            <wp14:sizeRelV relativeFrom="margin">
              <wp14:pctHeight>0</wp14:pctHeight>
            </wp14:sizeRelV>
          </wp:anchor>
        </w:drawing>
      </w:r>
      <w:r w:rsidR="004B1BB6" w:rsidRPr="004B1BB6">
        <w:rPr>
          <w:b/>
          <w:sz w:val="22"/>
          <w:u w:val="single"/>
        </w:rPr>
        <w:t>Screenshots:</w:t>
      </w:r>
    </w:p>
    <w:p w:rsidR="001D1753" w:rsidRPr="004B1BB6" w:rsidRDefault="001D1753" w:rsidP="003D4323">
      <w:pPr>
        <w:spacing w:after="0"/>
        <w:rPr>
          <w:b/>
          <w:sz w:val="22"/>
          <w:u w:val="single"/>
        </w:rPr>
      </w:pPr>
    </w:p>
    <w:p w:rsidR="004B1BB6" w:rsidRDefault="004B1BB6" w:rsidP="003D4323">
      <w:pPr>
        <w:spacing w:after="0"/>
        <w:rPr>
          <w:sz w:val="22"/>
        </w:rPr>
      </w:pPr>
    </w:p>
    <w:p w:rsidR="000A51A2" w:rsidRDefault="000A51A2" w:rsidP="008C6B65">
      <w:pPr>
        <w:spacing w:after="0"/>
        <w:jc w:val="center"/>
        <w:rPr>
          <w:b/>
          <w:sz w:val="22"/>
          <w:u w:val="single"/>
        </w:rPr>
      </w:pPr>
    </w:p>
    <w:p w:rsidR="000A51A2" w:rsidRDefault="000A51A2" w:rsidP="008C6B65">
      <w:pPr>
        <w:spacing w:after="0"/>
        <w:jc w:val="center"/>
        <w:rPr>
          <w:b/>
          <w:sz w:val="22"/>
          <w:u w:val="single"/>
        </w:rPr>
      </w:pPr>
    </w:p>
    <w:p w:rsidR="000A51A2" w:rsidRDefault="000A51A2" w:rsidP="008C6B65">
      <w:pPr>
        <w:spacing w:after="0"/>
        <w:jc w:val="center"/>
        <w:rPr>
          <w:b/>
          <w:sz w:val="22"/>
          <w:u w:val="single"/>
        </w:rPr>
      </w:pPr>
    </w:p>
    <w:p w:rsidR="000A51A2" w:rsidRDefault="000A51A2" w:rsidP="008C6B65">
      <w:pPr>
        <w:spacing w:after="0"/>
        <w:jc w:val="center"/>
        <w:rPr>
          <w:b/>
          <w:sz w:val="22"/>
          <w:u w:val="single"/>
        </w:rPr>
      </w:pPr>
    </w:p>
    <w:p w:rsidR="000A51A2" w:rsidRDefault="000A51A2" w:rsidP="008C6B65">
      <w:pPr>
        <w:spacing w:after="0"/>
        <w:jc w:val="center"/>
        <w:rPr>
          <w:b/>
          <w:sz w:val="22"/>
          <w:u w:val="single"/>
        </w:rPr>
      </w:pPr>
    </w:p>
    <w:p w:rsidR="000A51A2" w:rsidRDefault="000A51A2" w:rsidP="008C6B65">
      <w:pPr>
        <w:spacing w:after="0"/>
        <w:jc w:val="center"/>
        <w:rPr>
          <w:b/>
          <w:sz w:val="22"/>
          <w:u w:val="single"/>
        </w:rPr>
      </w:pPr>
    </w:p>
    <w:p w:rsidR="000A51A2" w:rsidRDefault="000A51A2" w:rsidP="008C6B65">
      <w:pPr>
        <w:spacing w:after="0"/>
        <w:jc w:val="center"/>
        <w:rPr>
          <w:b/>
          <w:sz w:val="22"/>
          <w:u w:val="single"/>
        </w:rPr>
      </w:pPr>
    </w:p>
    <w:p w:rsidR="000A51A2" w:rsidRDefault="000A51A2" w:rsidP="008C6B65">
      <w:pPr>
        <w:spacing w:after="0"/>
        <w:jc w:val="center"/>
        <w:rPr>
          <w:b/>
          <w:sz w:val="22"/>
          <w:u w:val="single"/>
        </w:rPr>
      </w:pPr>
    </w:p>
    <w:p w:rsidR="000A51A2" w:rsidRDefault="000A51A2" w:rsidP="008C6B65">
      <w:pPr>
        <w:spacing w:after="0"/>
        <w:jc w:val="center"/>
        <w:rPr>
          <w:b/>
          <w:sz w:val="22"/>
          <w:u w:val="single"/>
        </w:rPr>
      </w:pPr>
    </w:p>
    <w:p w:rsidR="000A51A2" w:rsidRDefault="000A51A2" w:rsidP="008C6B65">
      <w:pPr>
        <w:spacing w:after="0"/>
        <w:jc w:val="center"/>
        <w:rPr>
          <w:b/>
          <w:sz w:val="22"/>
          <w:u w:val="single"/>
        </w:rPr>
      </w:pPr>
    </w:p>
    <w:p w:rsidR="000A51A2" w:rsidRDefault="000A51A2" w:rsidP="008C6B65">
      <w:pPr>
        <w:spacing w:after="0"/>
        <w:jc w:val="center"/>
        <w:rPr>
          <w:b/>
          <w:sz w:val="22"/>
          <w:u w:val="single"/>
        </w:rPr>
      </w:pPr>
    </w:p>
    <w:p w:rsidR="00EF2F68" w:rsidRDefault="00EF2F68" w:rsidP="008C6B65">
      <w:pPr>
        <w:spacing w:after="0"/>
        <w:jc w:val="center"/>
        <w:rPr>
          <w:b/>
          <w:sz w:val="22"/>
          <w:u w:val="single"/>
        </w:rPr>
      </w:pPr>
    </w:p>
    <w:p w:rsidR="0071062B" w:rsidRPr="004B1BB6" w:rsidRDefault="008C6B65" w:rsidP="008C6B65">
      <w:pPr>
        <w:spacing w:after="0"/>
        <w:jc w:val="center"/>
        <w:rPr>
          <w:b/>
          <w:sz w:val="22"/>
          <w:u w:val="single"/>
        </w:rPr>
      </w:pPr>
      <w:r w:rsidRPr="004B1BB6">
        <w:rPr>
          <w:b/>
          <w:sz w:val="22"/>
          <w:u w:val="single"/>
        </w:rPr>
        <w:t>Difficulties in the Implementation</w:t>
      </w:r>
    </w:p>
    <w:p w:rsidR="008C6B65" w:rsidRDefault="008C6B65" w:rsidP="0000604A">
      <w:pPr>
        <w:spacing w:after="0"/>
        <w:jc w:val="both"/>
        <w:rPr>
          <w:sz w:val="22"/>
        </w:rPr>
      </w:pPr>
      <w:r>
        <w:rPr>
          <w:sz w:val="22"/>
        </w:rPr>
        <w:tab/>
      </w:r>
      <w:r w:rsidR="00FE519A">
        <w:rPr>
          <w:sz w:val="22"/>
        </w:rPr>
        <w:t xml:space="preserve">Our group faced </w:t>
      </w:r>
      <w:r w:rsidR="008A40EC">
        <w:rPr>
          <w:sz w:val="22"/>
        </w:rPr>
        <w:t>several</w:t>
      </w:r>
      <w:r w:rsidR="00FE519A">
        <w:rPr>
          <w:sz w:val="22"/>
        </w:rPr>
        <w:t xml:space="preserve"> difficulties in implementing the program.  First, </w:t>
      </w:r>
      <w:r w:rsidR="002072AA">
        <w:rPr>
          <w:sz w:val="22"/>
        </w:rPr>
        <w:t>it took our group some time to become acquainted with Dropbox’s API.  We needed to learn what the API</w:t>
      </w:r>
      <w:r w:rsidR="00D9405A">
        <w:rPr>
          <w:sz w:val="22"/>
        </w:rPr>
        <w:t xml:space="preserve"> allowed us to do and what it did not allow us to do.  It was also somewhat difficult to understand the parameters that each method required.  We need</w:t>
      </w:r>
      <w:r w:rsidR="003262FB">
        <w:rPr>
          <w:sz w:val="22"/>
        </w:rPr>
        <w:t>ed</w:t>
      </w:r>
      <w:r w:rsidR="00D9405A">
        <w:rPr>
          <w:sz w:val="22"/>
        </w:rPr>
        <w:t xml:space="preserve"> to test the methods often to determine how to make it fully functional.  The second problem we faced was </w:t>
      </w:r>
      <w:r w:rsidR="00C31AFD">
        <w:rPr>
          <w:sz w:val="22"/>
        </w:rPr>
        <w:t>determining the project’s design</w:t>
      </w:r>
      <w:r w:rsidR="00D9405A">
        <w:rPr>
          <w:sz w:val="22"/>
        </w:rPr>
        <w:t>.</w:t>
      </w:r>
      <w:r w:rsidR="0031184E">
        <w:rPr>
          <w:sz w:val="22"/>
        </w:rPr>
        <w:t xml:space="preserve"> </w:t>
      </w:r>
      <w:r w:rsidR="003262FB">
        <w:rPr>
          <w:sz w:val="22"/>
        </w:rPr>
        <w:t xml:space="preserve"> We were often uncertain how to manage the public and private keys.  We also had difficulty determining how to balance security with usability.  </w:t>
      </w:r>
      <w:r w:rsidR="0031184E">
        <w:rPr>
          <w:sz w:val="22"/>
        </w:rPr>
        <w:t>The third</w:t>
      </w:r>
      <w:r w:rsidR="003262FB">
        <w:rPr>
          <w:sz w:val="22"/>
        </w:rPr>
        <w:t xml:space="preserve"> difficulty we faced was implementing RSA.</w:t>
      </w:r>
      <w:r w:rsidR="0031184E">
        <w:rPr>
          <w:sz w:val="22"/>
        </w:rPr>
        <w:t xml:space="preserve"> </w:t>
      </w:r>
      <w:r w:rsidR="003262FB">
        <w:rPr>
          <w:sz w:val="22"/>
        </w:rPr>
        <w:t xml:space="preserve"> W</w:t>
      </w:r>
      <w:r w:rsidR="0031184E">
        <w:rPr>
          <w:sz w:val="22"/>
        </w:rPr>
        <w:t xml:space="preserve">e </w:t>
      </w:r>
      <w:r w:rsidR="003262FB">
        <w:rPr>
          <w:sz w:val="22"/>
        </w:rPr>
        <w:t xml:space="preserve">found that </w:t>
      </w:r>
      <w:r w:rsidR="0031184E">
        <w:rPr>
          <w:sz w:val="22"/>
        </w:rPr>
        <w:t>small mistake</w:t>
      </w:r>
      <w:r w:rsidR="003262FB">
        <w:rPr>
          <w:sz w:val="22"/>
        </w:rPr>
        <w:t>s resulted in a number of errors that were hard to correct</w:t>
      </w:r>
      <w:r w:rsidR="0031184E">
        <w:rPr>
          <w:sz w:val="22"/>
        </w:rPr>
        <w:t xml:space="preserve">. The fourth </w:t>
      </w:r>
      <w:r w:rsidR="003262FB">
        <w:rPr>
          <w:sz w:val="22"/>
        </w:rPr>
        <w:t>difficulty was designing how to store</w:t>
      </w:r>
      <w:r w:rsidR="0031184E">
        <w:rPr>
          <w:sz w:val="22"/>
        </w:rPr>
        <w:t xml:space="preserve"> user info</w:t>
      </w:r>
      <w:r w:rsidR="003262FB">
        <w:rPr>
          <w:sz w:val="22"/>
        </w:rPr>
        <w:t>rmation</w:t>
      </w:r>
      <w:r w:rsidR="0031184E">
        <w:rPr>
          <w:sz w:val="22"/>
        </w:rPr>
        <w:t xml:space="preserve"> and </w:t>
      </w:r>
      <w:r w:rsidR="003262FB">
        <w:rPr>
          <w:sz w:val="22"/>
        </w:rPr>
        <w:t>keys</w:t>
      </w:r>
      <w:r w:rsidR="0031184E">
        <w:rPr>
          <w:sz w:val="22"/>
        </w:rPr>
        <w:t xml:space="preserve"> in such </w:t>
      </w:r>
      <w:r w:rsidR="003262FB">
        <w:rPr>
          <w:sz w:val="22"/>
        </w:rPr>
        <w:t xml:space="preserve">a </w:t>
      </w:r>
      <w:r w:rsidR="0031184E">
        <w:rPr>
          <w:sz w:val="22"/>
        </w:rPr>
        <w:t xml:space="preserve">way </w:t>
      </w:r>
      <w:r w:rsidR="003262FB">
        <w:rPr>
          <w:sz w:val="22"/>
        </w:rPr>
        <w:t xml:space="preserve">as </w:t>
      </w:r>
      <w:r w:rsidR="0031184E">
        <w:rPr>
          <w:sz w:val="22"/>
        </w:rPr>
        <w:t>to make the program implementation easier.</w:t>
      </w:r>
    </w:p>
    <w:p w:rsidR="008C6B65" w:rsidRDefault="008C6B65" w:rsidP="008C6B65">
      <w:pPr>
        <w:spacing w:after="0"/>
        <w:rPr>
          <w:sz w:val="22"/>
        </w:rPr>
      </w:pPr>
    </w:p>
    <w:p w:rsidR="003F29E6" w:rsidRDefault="003F29E6" w:rsidP="00C95098">
      <w:pPr>
        <w:spacing w:after="0"/>
        <w:jc w:val="center"/>
        <w:rPr>
          <w:b/>
          <w:sz w:val="22"/>
          <w:u w:val="single"/>
        </w:rPr>
      </w:pPr>
    </w:p>
    <w:p w:rsidR="003F29E6" w:rsidRDefault="003F29E6" w:rsidP="00B44177">
      <w:pPr>
        <w:spacing w:after="0"/>
        <w:rPr>
          <w:b/>
          <w:sz w:val="22"/>
          <w:u w:val="single"/>
        </w:rPr>
      </w:pPr>
    </w:p>
    <w:p w:rsidR="00973A56" w:rsidRDefault="008C6B65" w:rsidP="00C95098">
      <w:pPr>
        <w:spacing w:after="0"/>
        <w:jc w:val="center"/>
        <w:rPr>
          <w:b/>
          <w:sz w:val="22"/>
          <w:u w:val="single"/>
        </w:rPr>
      </w:pPr>
      <w:r w:rsidRPr="004B1BB6">
        <w:rPr>
          <w:b/>
          <w:sz w:val="22"/>
          <w:u w:val="single"/>
        </w:rPr>
        <w:lastRenderedPageBreak/>
        <w:t>Division of Labor</w:t>
      </w:r>
    </w:p>
    <w:p w:rsidR="000428CA" w:rsidRPr="005D76F3" w:rsidRDefault="00216654" w:rsidP="00254DFE">
      <w:pPr>
        <w:spacing w:after="0"/>
        <w:ind w:firstLine="720"/>
        <w:jc w:val="both"/>
        <w:rPr>
          <w:sz w:val="22"/>
        </w:rPr>
      </w:pPr>
      <w:r w:rsidRPr="005D76F3">
        <w:rPr>
          <w:sz w:val="22"/>
        </w:rPr>
        <w:t xml:space="preserve">The division of labor is hard to describe as we both worked on the program together </w:t>
      </w:r>
      <w:r w:rsidR="00254DFE">
        <w:rPr>
          <w:sz w:val="22"/>
        </w:rPr>
        <w:t>in many aspects of its design and implementation</w:t>
      </w:r>
      <w:r w:rsidRPr="005D76F3">
        <w:rPr>
          <w:sz w:val="22"/>
        </w:rPr>
        <w:t xml:space="preserve">. </w:t>
      </w:r>
      <w:r w:rsidR="00D47FDD" w:rsidRPr="005D76F3">
        <w:rPr>
          <w:sz w:val="22"/>
        </w:rPr>
        <w:t>Each of us have taken up a module at</w:t>
      </w:r>
      <w:r w:rsidR="00254DFE">
        <w:rPr>
          <w:sz w:val="22"/>
        </w:rPr>
        <w:t xml:space="preserve"> a time and discussed if we had</w:t>
      </w:r>
      <w:r w:rsidR="00D47FDD" w:rsidRPr="005D76F3">
        <w:rPr>
          <w:sz w:val="22"/>
        </w:rPr>
        <w:t xml:space="preserve"> come across any errors </w:t>
      </w:r>
      <w:r w:rsidR="00254DFE">
        <w:rPr>
          <w:sz w:val="22"/>
        </w:rPr>
        <w:t>that stalled us.</w:t>
      </w:r>
      <w:r w:rsidR="00D47FDD" w:rsidRPr="005D76F3">
        <w:rPr>
          <w:sz w:val="22"/>
        </w:rPr>
        <w:t xml:space="preserve"> </w:t>
      </w:r>
      <w:r w:rsidR="00254DFE">
        <w:rPr>
          <w:sz w:val="22"/>
        </w:rPr>
        <w:t>F</w:t>
      </w:r>
      <w:r w:rsidR="00D47FDD" w:rsidRPr="005D76F3">
        <w:rPr>
          <w:sz w:val="22"/>
        </w:rPr>
        <w:t>inally</w:t>
      </w:r>
      <w:r w:rsidR="00254DFE">
        <w:rPr>
          <w:sz w:val="22"/>
        </w:rPr>
        <w:t>,</w:t>
      </w:r>
      <w:r w:rsidR="00D47FDD" w:rsidRPr="005D76F3">
        <w:rPr>
          <w:sz w:val="22"/>
        </w:rPr>
        <w:t xml:space="preserve"> we </w:t>
      </w:r>
      <w:r w:rsidR="00254DFE">
        <w:rPr>
          <w:sz w:val="22"/>
        </w:rPr>
        <w:t xml:space="preserve">also </w:t>
      </w:r>
      <w:r w:rsidR="00D47FDD" w:rsidRPr="005D76F3">
        <w:rPr>
          <w:sz w:val="22"/>
        </w:rPr>
        <w:t>put all the pieces of the puzzle together to get the desired output.</w:t>
      </w:r>
    </w:p>
    <w:sectPr w:rsidR="000428CA" w:rsidRPr="005D76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cwt7QwNTU1M7cwMbVQ0lEKTi0uzszPAykwqgUA9Gf8nCwAAAA="/>
  </w:docVars>
  <w:rsids>
    <w:rsidRoot w:val="00A06940"/>
    <w:rsid w:val="0000604A"/>
    <w:rsid w:val="000428CA"/>
    <w:rsid w:val="0005616F"/>
    <w:rsid w:val="00067859"/>
    <w:rsid w:val="00097231"/>
    <w:rsid w:val="000A51A2"/>
    <w:rsid w:val="00102566"/>
    <w:rsid w:val="001253DD"/>
    <w:rsid w:val="001D1753"/>
    <w:rsid w:val="001D56FF"/>
    <w:rsid w:val="001F4406"/>
    <w:rsid w:val="002072AA"/>
    <w:rsid w:val="00216654"/>
    <w:rsid w:val="00254DFE"/>
    <w:rsid w:val="002C2745"/>
    <w:rsid w:val="0031184E"/>
    <w:rsid w:val="003230FB"/>
    <w:rsid w:val="003262FB"/>
    <w:rsid w:val="00351B2F"/>
    <w:rsid w:val="00377B9E"/>
    <w:rsid w:val="003D4323"/>
    <w:rsid w:val="003F29E6"/>
    <w:rsid w:val="00411DD7"/>
    <w:rsid w:val="004341A7"/>
    <w:rsid w:val="00447D17"/>
    <w:rsid w:val="004718E5"/>
    <w:rsid w:val="004B0AE8"/>
    <w:rsid w:val="004B1BB6"/>
    <w:rsid w:val="005A5AC9"/>
    <w:rsid w:val="005B0C13"/>
    <w:rsid w:val="005D745F"/>
    <w:rsid w:val="005D76F3"/>
    <w:rsid w:val="005E7EEC"/>
    <w:rsid w:val="005F427E"/>
    <w:rsid w:val="006521C3"/>
    <w:rsid w:val="006B448B"/>
    <w:rsid w:val="006B69B7"/>
    <w:rsid w:val="006D112B"/>
    <w:rsid w:val="006E0585"/>
    <w:rsid w:val="0071062B"/>
    <w:rsid w:val="00714409"/>
    <w:rsid w:val="007375D4"/>
    <w:rsid w:val="007D6DEB"/>
    <w:rsid w:val="0081609A"/>
    <w:rsid w:val="008275FC"/>
    <w:rsid w:val="00875034"/>
    <w:rsid w:val="008858B3"/>
    <w:rsid w:val="008A40EC"/>
    <w:rsid w:val="008A5E95"/>
    <w:rsid w:val="008B2131"/>
    <w:rsid w:val="008C6B65"/>
    <w:rsid w:val="008D07F9"/>
    <w:rsid w:val="00973A56"/>
    <w:rsid w:val="009B1ABD"/>
    <w:rsid w:val="009B5551"/>
    <w:rsid w:val="009F700B"/>
    <w:rsid w:val="00A06940"/>
    <w:rsid w:val="00A20248"/>
    <w:rsid w:val="00A22096"/>
    <w:rsid w:val="00AF04BB"/>
    <w:rsid w:val="00B42040"/>
    <w:rsid w:val="00B44177"/>
    <w:rsid w:val="00B45F5E"/>
    <w:rsid w:val="00B67163"/>
    <w:rsid w:val="00B96289"/>
    <w:rsid w:val="00BF7E64"/>
    <w:rsid w:val="00C31AFD"/>
    <w:rsid w:val="00C509AA"/>
    <w:rsid w:val="00C625FD"/>
    <w:rsid w:val="00C7311D"/>
    <w:rsid w:val="00C75FDC"/>
    <w:rsid w:val="00C95098"/>
    <w:rsid w:val="00CE591E"/>
    <w:rsid w:val="00D14794"/>
    <w:rsid w:val="00D47FDD"/>
    <w:rsid w:val="00D631AB"/>
    <w:rsid w:val="00D80AD4"/>
    <w:rsid w:val="00D82971"/>
    <w:rsid w:val="00D9405A"/>
    <w:rsid w:val="00DA7251"/>
    <w:rsid w:val="00DB020F"/>
    <w:rsid w:val="00DB0BDE"/>
    <w:rsid w:val="00E027D0"/>
    <w:rsid w:val="00E52ADE"/>
    <w:rsid w:val="00E861B6"/>
    <w:rsid w:val="00EB0F86"/>
    <w:rsid w:val="00EC214F"/>
    <w:rsid w:val="00EF2F68"/>
    <w:rsid w:val="00F217CC"/>
    <w:rsid w:val="00F54DF7"/>
    <w:rsid w:val="00F73060"/>
    <w:rsid w:val="00FE519A"/>
    <w:rsid w:val="00FF69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89AEC4"/>
  <w15:chartTrackingRefBased/>
  <w15:docId w15:val="{69720BCF-C247-42D0-B322-0108D46E5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4</TotalTime>
  <Pages>5</Pages>
  <Words>1110</Words>
  <Characters>632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dc:creator>
  <cp:keywords/>
  <dc:description/>
  <cp:lastModifiedBy>harsha lenka</cp:lastModifiedBy>
  <cp:revision>60</cp:revision>
  <dcterms:created xsi:type="dcterms:W3CDTF">2017-04-17T23:18:00Z</dcterms:created>
  <dcterms:modified xsi:type="dcterms:W3CDTF">2017-04-28T19:16:00Z</dcterms:modified>
</cp:coreProperties>
</file>